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พิธีเปิดประชุมวิชาการและนิทรรศการของเนคเทค</w:t>
      </w:r>
      <w:r>
        <w:t xml:space="preserve"> </w:t>
      </w:r>
      <w:r>
        <w:t xml:space="preserve">NECTEC</w:t>
      </w:r>
      <w:r>
        <w:t xml:space="preserve"> </w:t>
      </w:r>
      <w:r>
        <w:t xml:space="preserve">Annual</w:t>
      </w:r>
      <w:r>
        <w:t xml:space="preserve"> </w:t>
      </w:r>
      <w:r>
        <w:t xml:space="preserve">Conference</w:t>
      </w:r>
      <w:r>
        <w:t xml:space="preserve"> </w:t>
      </w:r>
      <w:r>
        <w:t xml:space="preserve">and</w:t>
      </w:r>
      <w:r>
        <w:t xml:space="preserve"> </w:t>
      </w:r>
      <w:r>
        <w:t xml:space="preserve">Exhibition</w:t>
      </w:r>
      <w:r>
        <w:t xml:space="preserve"> </w:t>
      </w:r>
      <w:r>
        <w:t xml:space="preserve">(NECTEC-ACE</w:t>
      </w:r>
      <w:r>
        <w:t xml:space="preserve"> </w:t>
      </w:r>
      <w:r>
        <w:t xml:space="preserve">2019)</w:t>
      </w:r>
    </w:p>
    <w:p>
      <w:pPr>
        <w:pStyle w:val="Date"/>
      </w:pPr>
      <w:r>
        <w:t xml:space="preserve">วันจันทร์ที่</w:t>
      </w:r>
      <w:r>
        <w:t xml:space="preserve"> </w:t>
      </w:r>
      <w:r>
        <w:t xml:space="preserve">9</w:t>
      </w:r>
      <w:r>
        <w:t xml:space="preserve"> </w:t>
      </w:r>
      <w:r>
        <w:t xml:space="preserve">กันยายน</w:t>
      </w:r>
      <w:r>
        <w:t xml:space="preserve"> </w:t>
      </w:r>
      <w:r>
        <w:t xml:space="preserve">2562</w:t>
      </w:r>
      <w:r>
        <w:t xml:space="preserve"> </w:t>
      </w:r>
      <w:r>
        <w:t xml:space="preserve">เวลา</w:t>
      </w:r>
      <w:r>
        <w:t xml:space="preserve"> </w:t>
      </w:r>
      <w:r>
        <w:t xml:space="preserve">07.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w:t>
      </w:r>
    </w:p>
    <w:p>
      <w:pPr>
        <w:pStyle w:val="BodyText"/>
      </w:pPr>
      <w:r>
        <w:t xml:space="preserve">[เสียงเปิดไฟ]</w:t>
      </w:r>
    </w:p>
    <w:p>
      <w:pPr>
        <w:pStyle w:val="BodyText"/>
      </w:pPr>
      <w:r>
        <w:t xml:space="preserve">(บรรยาย) ที่นี่คือ NECTEC เราเป็นหน่วยงานวิจัยและพัฒนาอิเล็กทรอนิกส์และคอมพิวเตอร์ งานที่เราทำอยู่บนพื้นฐานของความเชื่อ ในการตามหาวิทยาการใหม่ ๆ แต่ก่อนที่จะเดินทางไปสู่อนาคตร่วมกัน ต้องเริ่มต้นด้วยการทำความเข้าใจ กับคำจำกัดความของช่วงเวลาไว้สักหน่อย ผลงานทั้งหมดตลอดเวลาที่ผ่านมานั้น มิใช่เป็นจุดสิ้นสุด แต่เป็นเพียงจุดเริ่มต้นของการพัฒนาในขั้นต่อไป การศึกษาอดีต มอบบทเรียนทางประวัติศาสตร์ และเมื่อสั่งสมนาน ๆ เข้า มันจะเกิดเป็นประสบการณ์ ซึ่งได้กลายเป็นปัจจัยกำหนดทิศทางของสิ่งที่เป็นอยู่ในปัจจุบัน</w:t>
      </w:r>
    </w:p>
    <w:p>
      <w:pPr>
        <w:pStyle w:val="BodyText"/>
      </w:pPr>
      <w:r>
        <w:t xml:space="preserve">[เสียงดนตรี]</w:t>
      </w:r>
    </w:p>
    <w:p>
      <w:pPr>
        <w:pStyle w:val="BodyText"/>
      </w:pPr>
      <w:r>
        <w:t xml:space="preserve">(บรรยาย) มันคือช่วงเวลาของความทันสมัย และความก้าวหน้า ที่จะช่วยเข้ามาขับดัน การมุ่งไปหาเป้าหมายของวันพรุ่งนี้ ซึ่งนั่นไม่ใช่เรื่องง่าย เนื่องจากมันยังมาไม่ถึง จินตภาพเกี่ยวกับอนาคตของคนส่วนใหญ่ จึงเกิดขึ้นเพียงในอุดมคติ แต่สำหรับ NECTEC การจะสร้างความเปลี่ยนแปลงให้เกิดขึ้นได้จริง ไม่สามารถอาศัยเพียงความเชื่อมั่น ในความล้ำหน้าของวิทยาการเพียงอย่างเดียว การตามหาวันพรุ่งนี้ จำเป็นต้องมีมากกว่าการฝากความหวังไว้กับเวลาและความเชื่อ</w:t>
      </w:r>
    </w:p>
    <w:p>
      <w:pPr>
        <w:pStyle w:val="BodyText"/>
      </w:pPr>
      <w:r>
        <w:t xml:space="preserve">(ดร.ชัย) เราเริ่มจากความเชื่อก็จริงครับ แต่ความเชื่ออย่างเดียวนี่ไม่ทำให้เกิดความเปลี่ยนแปลงนะครับ เราจะต้องมีทั้งความตั้งใจ และก็ความกล้า ที่จะเปลี่ยนความเชื่อของเราให้กลายเป็นประโยชน์ที่แท้จริง และนั่นล่ะครับ คือการสร้างความเปลี่ยนแปลง</w:t>
      </w:r>
    </w:p>
    <w:p>
      <w:pPr>
        <w:pStyle w:val="BodyText"/>
      </w:pPr>
      <w:r>
        <w:t xml:space="preserve">(บรรยาย) เป้าหมายของ NECTEC จึงเน้นไปที่การสร้างรากฐานสำคัญด้านเทคโนโลยีอิเล็กทรอนิกส์และสารสนเทศ ในภาคเกษตรกรรม อุตสาหกรรรม และการบริหารจัดการเมือง เพราะความอัจฉริยะของเทคโนโลยี เข้าไปช่วยยกระดับการวิเคราะห์ ประมวลผล ตลอดจนการเชื่อมโยงข้อมูลจำนวนมหาศาล ให้เป็นไปอย่างสะดวก รวดเร็ว และมีประสิทธิภาพเหนือกว่าที่เคยเป็นมา 3 2 1</w:t>
      </w:r>
    </w:p>
    <w:p>
      <w:pPr>
        <w:pStyle w:val="BodyText"/>
      </w:pPr>
      <w:r>
        <w:t xml:space="preserve">[เสียงปล่อยจรวด]</w:t>
      </w:r>
    </w:p>
    <w:p>
      <w:pPr>
        <w:pStyle w:val="BodyText"/>
      </w:pPr>
      <w:r>
        <w:t xml:space="preserve">[เสียงดนตรี]</w:t>
      </w:r>
    </w:p>
    <w:p>
      <w:pPr>
        <w:pStyle w:val="BodyText"/>
      </w:pPr>
      <w:r>
        <w:t xml:space="preserve">(ดร.ชัย) เราต้องสวมวิญญาณนักสำรวจครับ สร้างความมุ่งมั่นท้าทาย เหมือนกับนักบินอวกาศ เราต้องมีความตั้งใจ แล้วก็ทำให้เต็มที่ครับ ไม่ต้องไปใส่ใจนะครับว่าผลลัพธ์ที่ได้ออกมานี่ จะเป็นคำชื่นชม หรือว่าจะเป็นแค่ความตั้งใจที่ถูกมองข้ามไป</w:t>
      </w:r>
    </w:p>
    <w:p>
      <w:pPr>
        <w:pStyle w:val="BodyText"/>
      </w:pPr>
      <w:r>
        <w:t xml:space="preserve">[เสียงดนตรี]</w:t>
      </w:r>
    </w:p>
    <w:p>
      <w:pPr>
        <w:pStyle w:val="BodyText"/>
      </w:pPr>
      <w:r>
        <w:t xml:space="preserve">(คุณกิตติ) เทคโนโลยีจะช่วยติดตามสภาพความเปลี่ยนแปลงของสภาพภูมิอากาศที่มีผลต่อการเพาะปลูก</w:t>
      </w:r>
    </w:p>
    <w:p>
      <w:pPr>
        <w:pStyle w:val="BodyText"/>
      </w:pPr>
      <w:r>
        <w:t xml:space="preserve">(บรรยาย) เปลี่ยนโฉมหน้าการทำเกษตรกรรม จากนี้เราจะไม่ฝากอนาคตของเกษตรกรไว้กับสภาพดินฟ้าอากาศแบบตามมีตามเกิด ด้วยการติดตามธรรมชาติของพืชแต่ละชนิด ต้นไม้แต่ละต้น จะมีข้อมูลจำเพาะของตัวเอง</w:t>
      </w:r>
    </w:p>
    <w:p>
      <w:pPr>
        <w:pStyle w:val="BodyText"/>
      </w:pPr>
      <w:r>
        <w:t xml:space="preserve">(ดร.กมล) ความยืดหยุ่นในยุคอุตสาหกรรม 4.0 ทำให้ลูกค้าสามารถเลือกเจาะจงรายละเอียดได้ตรงตามความต้องการมากยิ่งขึ้น</w:t>
      </w:r>
    </w:p>
    <w:p>
      <w:pPr>
        <w:pStyle w:val="BodyText"/>
      </w:pPr>
      <w:r>
        <w:t xml:space="preserve">(บรรยาย) ความฉลาดของเทคโนโลยีจะถูกกระจายไปอยู่ในทุกส่วนของกระบวนการ ทำให้สามารถติดตามคุณภาพ และต่อเติมรายละเอียดให้กลไกการผลิต</w:t>
      </w:r>
    </w:p>
    <w:p>
      <w:pPr>
        <w:pStyle w:val="BodyText"/>
      </w:pPr>
      <w:r>
        <w:t xml:space="preserve">(ดร.กิตติพงศ์) ให้ทุกคนมีชีวิตดิจิทัลที่มีคุณภาพ</w:t>
      </w:r>
    </w:p>
    <w:p>
      <w:pPr>
        <w:pStyle w:val="BodyText"/>
      </w:pPr>
      <w:r>
        <w:t xml:space="preserve">[เสียงดนตรี]</w:t>
      </w:r>
    </w:p>
    <w:p>
      <w:pPr>
        <w:pStyle w:val="BodyText"/>
      </w:pPr>
      <w:r>
        <w:t xml:space="preserve">(บรรยาย) เทคโนโลยีจะเข้าไปผสมผสานกับการทำงานของมนุษย์ ทุกส่วนจึงถูกเชื่อมโยงเข้ามาเป็นส่วนหนึ่งของกลไกเฝ้าระวัง ตรวจสอบ และป้องกัน ซึ่งนั่นจะทำให้การจัดการกับเมืองเป็นไปอย่างครบวงจร</w:t>
      </w:r>
    </w:p>
    <w:p>
      <w:pPr>
        <w:pStyle w:val="BodyText"/>
      </w:pPr>
      <w:r>
        <w:t xml:space="preserve">(คุณพีรนันทน์) สังคมแห่งการเรียนรู้ตลอดชีพ</w:t>
      </w:r>
    </w:p>
    <w:p>
      <w:pPr>
        <w:pStyle w:val="BodyText"/>
      </w:pPr>
      <w:r>
        <w:t xml:space="preserve">(บรรยาย) การเรียนรู้จะไม่ถูกจำกัดเนื้อหา สถานที่ และเวลา ผู้เรียนจะไม่ถูกจำกัดด้วยเพศ วัย สังคมแห่งการเรียนรู้จะเกิดขึ้น มันเป็นวัฒนธรรมใหม่ของสังคมไทย ที่ทุกคนสามารถเรียนรู้ได้ตลอดชีพ บนพื้นฐานวัฒนธรรมชุมชน</w:t>
      </w:r>
    </w:p>
    <w:p>
      <w:pPr>
        <w:pStyle w:val="BodyText"/>
      </w:pPr>
      <w:r>
        <w:t xml:space="preserve">[เสียงดนตรี]</w:t>
      </w:r>
    </w:p>
    <w:p>
      <w:pPr>
        <w:pStyle w:val="BodyText"/>
      </w:pPr>
      <w:r>
        <w:t xml:space="preserve">(ดร.สุปิยา) ออกไปเปลี่ยนคุณภาพชีวิตของคนรุ่นใหม่</w:t>
      </w:r>
    </w:p>
    <w:p>
      <w:pPr>
        <w:pStyle w:val="BodyText"/>
      </w:pPr>
      <w:r>
        <w:t xml:space="preserve">(ดร.ชัย) อ๋อเราไม่ได้ไปเปลี่ยนตัวตนเขานะครับ เราไปเพิ่มศักยภาพให้กับเด็กไทยรุ่นใหม่ ให้ไปไกลกว่ารุ่นก่อน เพราะว่าถ้าเขาเดินเท่ากับคนรุ่นเก่า ก็เท่ากับว่าเขาเดินอยู่ที่เดิม</w:t>
      </w:r>
    </w:p>
    <w:p>
      <w:pPr>
        <w:pStyle w:val="BodyText"/>
      </w:pPr>
      <w:r>
        <w:t xml:space="preserve">(บรรยาย) เป้าหมายคือการทำให้เด็กไทยเก่งขึ้น อยากให้ฉลาด ให้เติบโต พัฒนาสมวัย ก็ต้องเริ่มใส่ใจตั้งแต่สุขภาวะไปถึงโภชนาการ เพราะอาหารที่สมบูรณ์คือวัตถุดิบของสมองที่เติบโต</w:t>
      </w:r>
    </w:p>
    <w:p>
      <w:pPr>
        <w:pStyle w:val="BodyText"/>
      </w:pPr>
      <w:r>
        <w:t xml:space="preserve">(ดร.สุทธิพงศ์) ฐานข้อมูลที่สำคัญของประชาชนจะถูกเชื่อมโยงอย่างเป็นระบบ</w:t>
      </w:r>
    </w:p>
    <w:p>
      <w:pPr>
        <w:pStyle w:val="BodyText"/>
      </w:pPr>
      <w:r>
        <w:t xml:space="preserve">(บรรยาย) ข้อมูลที่ทำให้เราเข้าใจสภาพที่แท้จริงของลักษณะทางประชากรศาสตร์ ซึ่งจะเข้าไปมีผลต่อการแก้ปัญหาทางด้านรูปแบบชีวิต และรายได้ของประชาชน ตามสภาพแวดล้อมทางภูมิศาสตร์พื้นถิ่น</w:t>
      </w:r>
    </w:p>
    <w:p>
      <w:pPr>
        <w:pStyle w:val="BodyText"/>
      </w:pPr>
      <w:r>
        <w:t xml:space="preserve">(ดร.วุฒินันท์) นวัตกรรมเซนเซอร์ขั้นสูงที่ทำได้เอง จะถูกนำมาใช้อย่างมีประสิทธิภาพ</w:t>
      </w:r>
    </w:p>
    <w:p>
      <w:pPr>
        <w:pStyle w:val="BodyText"/>
      </w:pPr>
      <w:r>
        <w:t xml:space="preserve">(บรรยาย) ทั้งในด้านการเป็นมาตรฐานใหม่ทางวิทยาศาสตร์ ในการตรวจหาประเภทของสสาร จากข้อมูลโครงสร้างลักษณะทางเคมี เพื่อระบุประเภทของสารประกอบ และในด้านการใช้งานเพื่อเฝ้าติดตามข้อมูลทางการแพทย์ รวมถึงติดตามสภาพแวดล้อมในพื้นที่ทางการเกษตร</w:t>
      </w:r>
    </w:p>
    <w:p>
      <w:pPr>
        <w:pStyle w:val="BodyText"/>
      </w:pPr>
      <w:r>
        <w:t xml:space="preserve">(คุณสุรีพร) การสื่อสารระหว่างปัญญาประดิษฐ์และมนุษย์ที่จะนำไปสู่ความเป็นไปได้อื่น ๆ อีกมากมาย</w:t>
      </w:r>
    </w:p>
    <w:p>
      <w:pPr>
        <w:pStyle w:val="BodyText"/>
      </w:pPr>
      <w:r>
        <w:t xml:space="preserve">(บรรยาย) การสื่อสารระหว่างคนกับปัญญาประดิษฐ์จะก้าวไปอีกขั้น การทำงานร่วมกันอย่างสอดประสานมากขึ้น ทำให้ปฏิสัมพันธ์ระหว่างคนกับวิทยาการเป็นไปอย่างลื่นไหล ศักยภาพที่จะเพิ่มขึ้นของสาขางานอีกมากมายคือเรื่องเป็นไปได้ ในขณะที่สายตาจับจ้องอยู่กับความก้าวหน้า แต่ต้องไม่ลืมว่าทั้งองคาพยพจะต้องก้าวไปพร้อมกัน เพราะยังมีคนไทยจำนวนมาก ที่ยังเข้าไม่ถึงเทคโนโลยีพื้นฐาน เราจึงควรพัฒนาเพื่อเพิ่มโอกาสในการเข้าถึงเทคโนโลยีให้พวกเขาเหล่านั้นด้วย</w:t>
      </w:r>
    </w:p>
    <w:p>
      <w:pPr>
        <w:pStyle w:val="BodyText"/>
      </w:pPr>
      <w:r>
        <w:t xml:space="preserve">(ดร.ชัย) คำถามแรกที่มีตั้งแต่เริ่มทำงานนะครับ ก็คือสังคมไทยจะมีโอกาสได้ใช้สิ่งเหล่านี้ได้อย่างไร เพราะฉะนั้นเราจะต้องผลักเทคโนโลยีนี่ให้ไปสู่ความก้าวหน้า สร้างมันให้กลายเป็นสาธารณูปโภคของประเทศในอนาคตให้ได้ครับ</w:t>
      </w:r>
    </w:p>
    <w:p>
      <w:pPr>
        <w:pStyle w:val="BodyText"/>
      </w:pPr>
      <w:r>
        <w:t xml:space="preserve">(บรรยาย) NECTEC ยังไม่หยุดแสวงหาความเป็นไปได้ใหม่ ๆ บนเส้นทางของอนาคตที่เรายังคงมุ่งไปด้วยการวิจัยและพัฒนาโครงสร้างพื้นฐานทางเทคโนโลยีที่สำคัญ ด้วยความหวัง ที่จะเห็นการขับเคลื่อนไปข้างหน้าอย่างเป็นรูปธรรม จากความเชี่ยวชาญที่เรามี เพื่อสร้างรากฐานทางเทคโนโลยีอิเล็กทรอนิกส์และคอมพิวเตอร์ จากปัจจุบันสู่อนาคต</w:t>
      </w:r>
    </w:p>
    <w:p>
      <w:pPr>
        <w:pStyle w:val="BodyText"/>
      </w:pPr>
      <w:r>
        <w:t xml:space="preserve">[เสียงดนตรี]</w:t>
      </w:r>
    </w:p>
    <w:p>
      <w:pPr>
        <w:pStyle w:val="BodyText"/>
      </w:pPr>
      <w:r>
        <w:t xml:space="preserve">(บรรยาย) NECTEC จะเดินเคียงข้างกับทุกความตั้งใจ เพื่อแสวงหาวันพรุ่งนี้ที่ดีกว่า</w:t>
      </w:r>
    </w:p>
    <w:p>
      <w:pPr>
        <w:pStyle w:val="BodyText"/>
      </w:pPr>
      <w:r>
        <w:t xml:space="preserve">[เสียงดนตรี]</w:t>
      </w:r>
    </w:p>
    <w:p>
      <w:pPr>
        <w:pStyle w:val="BodyText"/>
      </w:pPr>
      <w:r>
        <w:t xml:space="preserve">(คุณศิริพร) เรียนรองศาสตราจารย์ นายแพทย์ สรนิต ศิลธรรม ปลัดกระทรวงการอุดมศึกษา วิทยาศาสตร์ วิจัย และนวัตกรรม คณะกรรมการบริหาร ท่านผู้บริหาร พร้อมด้วยผู้แทนจากหน่วยงานภาครัฐและภาคเอกชน คณาจารย์ นิสิต นักศึกษา สื่อมวลชน และแขกผู้มีเกียรติทุกท่าน ดิฉัน ศิริพร ปานสวัสดิ์ และ ดร.ปรัชญา บุญขวัญ รับหน้าที่เป็นพิธีกรดำเนินรายการค่ะ และเนื่องจากในวันนี้ เรามีแขกผู้มีเกียรติจากต่างประเทศมาร่วมงานด้วย ดิฉันจะดำเนินรายการเป็นภาษาไทย และดร.ปรัชญา จะดำเนินรายการเป็นภาษาอังกฤษ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ในนามของศูนย์เทคโนโลยีอิเล็กทรอนิกส์และคอมพิวเตอร์แห่งชาติ หรือ NECTEC สำนักงานพัฒนาวิทยาศาสตร์และเทคโนโลยีแห่งชาติ หรือ สวทช. กระทรวงการอุดมศึกษา วิทยาศาสตร์ วิจัย และนวัตกรรม ดิฉันขอนำทุกท่านเข้าสู่พิธีเปิดงานประชุมวิชาการและนิทรรศการของ NECTEC ประจำปี 2562 และเพื่อให้พิธีเปิดงานในวันนี้มีความยิ่งใหญ่ สมตามเจตนารมณ์ของคณะผู้จัดงาน ดิฉันรบกวนขอเสียงปรบมือดัง ๆ จากแขกผู้มีเกียรติทุกท่านได้ไหมคะ</w:t>
      </w:r>
    </w:p>
    <w:p>
      <w:pPr>
        <w:pStyle w:val="BodyText"/>
      </w:pPr>
      <w:r>
        <w:t xml:space="preserve">[เสียงปรบมือ]</w:t>
      </w:r>
    </w:p>
    <w:p>
      <w:pPr>
        <w:pStyle w:val="BodyText"/>
      </w:pPr>
      <w:r>
        <w:t xml:space="preserve">(ดร.ปรัชญา)</w:t>
      </w:r>
    </w:p>
    <w:p>
      <w:pPr>
        <w:pStyle w:val="BodyText"/>
      </w:pPr>
      <w:r>
        <w:t xml:space="preserve">[ภาษาต่างประเทศ]</w:t>
      </w:r>
    </w:p>
    <w:p>
      <w:pPr>
        <w:pStyle w:val="BodyText"/>
      </w:pPr>
      <w:r>
        <w:t xml:space="preserve">(คุณศิริพร) ขอขอบพระคุณสำหรับเสียงปรบมือค่ะ นอกจากช่วยเป็นกำลังใจให้พิธีกร ยังทำให้บรรยากาศในพิธีเปิดงานวันนี้มีความฮึกเหิมแล้วก็ยิ่งใหญ่มากยิ่งขึ้นอีกด้วยค่ะ</w:t>
      </w:r>
    </w:p>
    <w:p>
      <w:pPr>
        <w:pStyle w:val="BodyText"/>
      </w:pPr>
      <w:r>
        <w:t xml:space="preserve">(ดร.ปรัชญา)</w:t>
      </w:r>
    </w:p>
    <w:p>
      <w:pPr>
        <w:pStyle w:val="BodyText"/>
      </w:pPr>
      <w:r>
        <w:t xml:space="preserve">[ภาษาต่างประเทศ] ค่ะ ตลอดระยะเวลา กว่า 33 ปีที่ผ่านมานะคะ NECTEC ได้สั่งสมองค์ความรู้ และมุ่งมั่นดำเนินการเพื่อเป็นกลไกสร้างรากฐานด้านเทคโนโลยีและอิเล็กทรอนิกส์ค่ะ การจัดงานประชุมวิชาการและนิทรรศการนะคะ จึงเป็นเวทีที่สำคัญที่ได้มีโอกาสพบปะ นำเสนอผลงานวิจัยนะคะ รวมถึงสร้างเครือข่ายความร่วมมือวิจัยที่จะเป็นประโยชน์ต่อการพัฒนาประเทศต่อไป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ปีนี้นับเป็นปีที่ 13 ของการจัดงานค่ะ ซึ่งในแต่ละปีก็จะมีแนวคิดหลักของการจัดงานที่แตกต่างกันออกไป โดยการประชุมวิชาการของ NECTEC ในปีนี้ ได้นำเสนอภายใต้แนวคิด</w:t>
      </w:r>
      <w:r>
        <w:t xml:space="preserve"> </w:t>
      </w:r>
      <w:r>
        <w:t xml:space="preserve">“</w:t>
      </w:r>
      <w:r>
        <w:t xml:space="preserve">ฐานรากเทคโนโลยีก้าวไกล พัฒนาไทยก้าวหน้า</w:t>
      </w:r>
      <w:r>
        <w:t xml:space="preserve">”</w:t>
      </w:r>
      <w:r>
        <w:t xml:space="preserve"> </w:t>
      </w:r>
      <w:r>
        <w:t xml:space="preserve">ซึ่ง NECTEC พร้อมแล้วในการเป็นฐานรากทางเทคโนโลยีขั้นสูงให้กับพัฒนาประเทศในด้านต่าง ๆ 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ผลงานวิจัยที่ทุกท่านเห็นบนจอภาพขณะนี้ คือ</w:t>
      </w:r>
      <w:r>
        <w:t xml:space="preserve"> </w:t>
      </w:r>
      <w:r>
        <w:t xml:space="preserve">“</w:t>
      </w:r>
      <w:r>
        <w:t xml:space="preserve">ระบบบริการล่ามประชุมทางไกล และระบบบริการคำบรรยายแทนเสียงทางไกล แบบทันต่อเวลาจริง</w:t>
      </w:r>
      <w:r>
        <w:t xml:space="preserve">”</w:t>
      </w:r>
      <w:r>
        <w:t xml:space="preserve"> </w:t>
      </w:r>
      <w:r>
        <w:t xml:space="preserve">ค่ะ โดยศูนย์วิจัยเทคโนโลยีสิ่งอำนวยความสะดวกและเครื่องมือแพทย์</w:t>
      </w:r>
    </w:p>
    <w:p>
      <w:pPr>
        <w:pStyle w:val="BodyText"/>
      </w:pPr>
      <w:r>
        <w:t xml:space="preserve">(A-MED) ซึ่งเป็นนวัตกรรมบริการ ที่เราได้อาศัยเทคโนโลยีการสื่อสารทางไกล ในการส่งสัญญาณภาพและเสียง ผ่านเครือข่ายอินเทอร์เน็ต โดยมีเจ้าหน้าที่ที่ศูนย์ถ่ายทอดการสื่อสารแห่งประเทศไทย ที่มีระบบนี้ติดตั้งอยู่ โดยจะมีเจ้าหน้าที่ถอดความเสียงพูด เป็นข้อความ และเจ้าหน้าที่ล่ามภาษามือ แปลเสียงพูดเป็นวีดีโอภาษามือ จากนั้นจะส่งกลับมายังห้องประชุมแห่งนี้ แบบทันต่อเวลาจริง ซึ่งจะช่วยให้ผู้พิการ หรือผู้สูงอายุที่มีปัญหาทางการได้ยิน สามารถเข้าถึงเนื้อหาความรู้ด้วย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ต้องบอกว่าในช่วงพิธีเปิดงาน ยังมีอีกหนึ่งความพิเศษ ที่จะมานำเสนอกับแขกผู้มีเกียรติทุกท่าน ดิฉันอาจจะเรียกได้ว่าเป็นการสร้างประวัติศาสตร์หน้าใหม่ เพราะจะเป็นการเปิดตัวบนเวทีนี้เป็นครั้งแรก</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ในโอกาสนี้นะคะ ในนามคณะอำนวยการจัดงานประชุมวิชาการและนิทรรศการของเนคเทค ประจำปี 2562 ดิฉันขอเรียนเชิญ ดร.ชัย วุฒิวิวัฒน์ชัย ผู้อำนวยการศูนย์เทคโนโลยีอิเล็กทรอนิกส์และคอมพิวเตอร์แห่งชาติ กล่าวต้อนรับแขกผู้มีเกียรติทุกท่าน และกล่าวรายงานถึงวัตถุประสงค์การจัดงานค่ะ</w:t>
      </w:r>
    </w:p>
    <w:p>
      <w:pPr>
        <w:pStyle w:val="BodyText"/>
      </w:pPr>
      <w:r>
        <w:t xml:space="preserve">(ดร.ปรัชญา)</w:t>
      </w:r>
    </w:p>
    <w:p>
      <w:pPr>
        <w:pStyle w:val="BodyText"/>
      </w:pPr>
      <w:r>
        <w:t xml:space="preserve">[ภาษาต่างประเทศ]</w:t>
      </w:r>
    </w:p>
    <w:p>
      <w:pPr>
        <w:pStyle w:val="BodyText"/>
      </w:pPr>
      <w:r>
        <w:t xml:space="preserve">[เสียงดนตรี]</w:t>
      </w:r>
    </w:p>
    <w:p>
      <w:pPr>
        <w:pStyle w:val="BodyText"/>
      </w:pPr>
      <w:r>
        <w:t xml:space="preserve">(ดร.ชัย) เรียน รองศาสตราจารย์ นายแพทย์สรนิต ศิลธรรม ปลัดกระทรวงการอุดมศึกษา วิทยาศาสตร์ วิจัยและนวัตกรรม คณะกรรมการบริหาร ผู้บริหาร สวทช. ผู้บริหารหน่วยงาน สื่อมวลชน และแขกผู้มีเกียรติทุกท่าน ในนามศูนย์เทคโนโลยีอิเล็กทรอนิกส์และคอมพิวเตอร์แห่งชาติ สำนักงานพัฒนาวิทยาศาสตร์และเทคโนโลยีแห่งชาติ ผมขอขอบคุณ ท่านรองศาสตราจารย์ นายแพทย์สรนิต ศิลธรรม ปลัดกระทรวงการอุดมศึกษา วิทยาศาสตร์ วิจัยและนวัตกรรม ที่ได้ให้เกียรติมาเป็นประธานในพิธีเปิดการประชุมวิชาการและนิทรรศการของศูนย์เทคโนโลยีอิเล็กทรอนิกส์และคอมพิวเตอร์แห่งชาติ ประจำปี 2562 หรือ NECTEC-ACE 2019 ในวันนี้ครับ การพัฒนาประเทศให้ก้าวหน้าเพื่อมุ่งสู่เป้าหมายการเจริญเติบโตและความเท่าเทียมกันทั้งด้านเศรษฐกิจและสังคมอย่างยั่งยืนนั้น มีปัจจัยสำคัญมาจากการสร้างฐานรากต่าง ๆ ของประเทศให้เข้มแข็ง NECTEC เป็นหน่วยงานหนึ่งที่มุ่งมั่นในงานวิจัยและพัฒนา เพื่อสร้างฐานรากทางเทคโนโลยีอิเล็กทรอนิกส์และคอมพิวเตอร์ให้แก่ประเทศ โดยตลอดระยะเวลากว่า 33 ปี เราได้ดำเนินการวิจัยพัฒนา สะสมองค์ความรู้ พัฒนาผลงานวิจัยที่พร้อมจะให้ภาครัฐและภาคเอกชนนำไปต่อยอดใช้ประโยชน์ ทำให้การพัฒนาประเทศเห็นผลอย่างเป็นรูปธรรม NECTEC ได้วางแนวทางการวิจัยไว้อย่างชัดเจนตามที่ปรากฏอยู่ในวิสัยทัศน์ขององค์กร คือ เราต้องการจะ</w:t>
      </w:r>
      <w:r>
        <w:t xml:space="preserve"> </w:t>
      </w:r>
      <w:r>
        <w:t xml:space="preserve">“</w:t>
      </w:r>
      <w:r>
        <w:t xml:space="preserve">เป็นฐานรากสำคัญ ด้านเทคโนโลยีอิเล็กทรอนิกส์และสารสนเทศขั้นสูงของประเทศ</w:t>
      </w:r>
      <w:r>
        <w:t xml:space="preserve">”</w:t>
      </w:r>
      <w:r>
        <w:t xml:space="preserve"> </w:t>
      </w:r>
      <w:r>
        <w:t xml:space="preserve">นำความเป็นเลิศมาสร้าง ของผลงานก่อนจะนำมาประยุกต์ใช้งาน โดยมีเป้าหมายหลัก 8 ด้าน ได้แก่ ด้านบูรณาการข้อมูลประชากร ด้านอุตสาหกรรมอัจฉริยะ ด้านเซนเซอร์คุณภาพสูง ด้านนวัตกรรมการศึกษา ด้านเกษตรแม่นยำ ด้านเอไอสัญชาติไทย ด้านไอทีเพื่อสุขภาพ และ ด้านเมืองอัจฉริยะ นอกจากนี้ NECTEC ได้ดำเนินงานวิจัยร่วมกับพันธมิตร เพื่อผลักดันให้เกิดระบบนิเวศน์ของการใช้เทคโนโลยี วิจัยและพัฒนาให้เกิดประโยชน์ต่อประชาชนในวงกว้าง ทั้งนี้ เพื่อสร้างโอกาสในการพัฒนาผลงานวิจัยร่วมกับพันธมิตรอย่างต่อเนื่อง NECTEC จึงได้จัดการประชุมวิชาการ NECTEC ACE 2019 ขึ้นในทุก ๆ ปี เพื่อนำเสนอผลงานความก้าวหน้าในการดำเนินงานร่วมกับหน่วยงานต่าง ๆ รวมถึงเป็นเวทีในการพบปะ รับฟัง แลกเปลี่ยนประสบการณ์และความร่วมมือ เพื่อพัฒนาผลงานวิจัยให้แข็งแกร่งและเป็นที่ประจักษ์ต่อประชาชน และนานาชาติยิ่งขึ้น การประชุมในปีนี้ จัดขึ้นภายใต้แนวคิด</w:t>
      </w:r>
      <w:r>
        <w:t xml:space="preserve"> </w:t>
      </w:r>
      <w:r>
        <w:t xml:space="preserve">“</w:t>
      </w:r>
      <w:r>
        <w:t xml:space="preserve">ฐานรากเทคโนโลยีก้าวไกล พัฒนาไทยก้าวหน้า</w:t>
      </w:r>
      <w:r>
        <w:t xml:space="preserve">”</w:t>
      </w:r>
      <w:r>
        <w:t xml:space="preserve"> </w:t>
      </w:r>
      <w:r>
        <w:t xml:space="preserve">มีเป้าหมายเป็นเวทีเพื่อนำเสนอผลงานวิชาการ ผลงานวิจัยพัฒนาที่มีการนำไปใช้ในภาคส่วนต่าง ๆ ตามเป้าหมายหลักทั้ง 8 ซึ่งภายในงานจะมีการนำเสนอองค์ความรู้จากผลงานวิจัยของ NECTEC และผลงานที่ร่วมกับพันธมิตร มานำเสนอในรูปแบบการสัมมนาวิชาการ และการจัดนิทรรศการ โดยมีเนื้อหาที่น่าสนใจ อาทิ การสัมมนาวิชาการ มีหัวข้อสัมมนาที่น่าสนใจทั้งสิ้น 14 หัวข้อ ได้แก่ AI Service ตัวอย่างนะครับ เรื่องของเทคโนโลยีปัญญาประดิษฐ์ในหัวข้อขับเคลื่อนไทยแลนด์ 4.0 และหัวข้อเทคโนโลยีรู้จำใบหน้าประเทศไทย พร้อมใช้แล้วหรือ เรื่องขอระบบวิเคราะห์ข้อมูลขนาดใหญ่เพื่อตอบยุทธศาสตร์ของประเทศ ในหัวข้อเรื่อง TPMAP เพื่อเพิ่มโอกาสและความท้าทายในการยกระดับคุณภาพชีวิต กรณีตัวอย่าง ในหัวข้อเรื่องแนวทางการพัฒนาแพลตฟอร์มวินิจฉัยโรคพืชโดยใช้ปัญญาประดิษฐ์ ด้านโรงงานอัจฉริยะ ในหัวข้อเรื่อง The Future of Smart Warehouse and Smart Factory ด้านเซนเซอร์ยุทธศาสตร์ ในหัวข้อเรื่องเสริมแกร่งให้แก่เทคโนโลยีโดยใช้เทคนิคเชิงแสงในประเทศไทย ด้วยความร่วมมือจากภาควิจัยและภาคธุรกิจในหัวข้อเรื่องประสบการณ์และความสำเร็จของการประยุกต์ใช้เทคโนโลยีเพื่อพัฒนาเมืองและการประชุมเชิงปฏิบัติการหัวข้อเรื่อง</w:t>
      </w:r>
      <w:r>
        <w:t xml:space="preserve"> </w:t>
      </w:r>
      <w:r>
        <w:t xml:space="preserve">“</w:t>
      </w:r>
      <w:r>
        <w:t xml:space="preserve">พัฒนาแพลตฟอร์มบริการข้อมูลเมืองอัจฉริยะ</w:t>
      </w:r>
      <w:r>
        <w:t xml:space="preserve">”</w:t>
      </w:r>
      <w:r>
        <w:t xml:space="preserve"> </w:t>
      </w:r>
      <w:r>
        <w:t xml:space="preserve">ด้านนวัตกรรมเพื่อการศึกษา ในหัวข้อเรื่อง KidBright กับวิทยาการคำนวณ ในหัวข้อเรื่องประสบการณ์และความสำเร็จในการประยุกต์ใช้เทคโนโลยีเพื่อพัฒนาเมือง การพัฒนา Platform นอกจากนี้ยังมีหัวข้อน่าสนใจอื่น ๆ อีกมากมาย เช่น หัวข้อเรื่องวิศวกรรมควอนตัมในประเทศไทย หัวข้อเรื่อง Superoleophobic technology for medical and underwater applications และหัวข้อเรื่อง MEMS CMOS collaboration เป็นต้น การสัมมนาทั้งหมดผู้เข้าร่วมสัมมนาจะได้รับความรู้และแลกเปลี่ยนความคิดเห็น รวมถึงหน่วยงานต่าง ๆ ที่มาจากภาครัฐ ภาคธุรกิจ Start up บริษัท Maker ต่าง ๆ สำหรับการแสดงนิทรรศการครับ กำหนดให้สอดคล้องกับการแสดงวิชาการเช่นกัน โดยเน้นนำเสนอผลงาน ที่ NECTEC สามารถตอบสนองความต้องการของภาคส่วนต่าง ๆ ด้วยนะครับ มีงานวิจัยที่สามารถใช้ได้จริง พร้อมถ่ายทอดและแสวงหาพันธมิตรร่วมวิจัย กว่า 50 ผลงาน ที่แสดงอยู่ด้านนอกนะครับ ตัวอย่างเช่น ด้านบริการเทคโนโลยีปัญญาประดิษฐ์ ได้นำเสนอผลงานประดิษฐ์ ตัวอย่าง AI หลาย ๆ อย่าง เช่น Thai Celeb Detection โปรแกรมทายรูปอาหารไทย โปรแกรม Jib Jib for smart home ด้านระบบวิเคราะห์ข้อมูลขนาดใหญ่เพื่อตอบยุทธศาสตร์ประเทศ Open Data Service Platform และระบบบริหารจัดการข้อมูลการพัฒนาคนแบบชี้เป้าหรือ TPMAP นำเสนอแอปพลิเคชันตรวจโรคข้าว แอปพลิเคชันชาวเกษตรและอุปกรณ์วิเคราะห์อุปสรรคทางโรคข้าวของรากพืช ด้านโรงงานอัจฉริยะ นำเสนอระบบระบุตำแหน่งภายในอาคารยูนิเวอร์แซล URTU ครับ ด้านเซนเซอร์ยุทธศาสตร์นำเสนอผลงานชีพขยายผลงานรามาน Traffy series</w:t>
      </w:r>
    </w:p>
    <w:p>
      <w:pPr>
        <w:pStyle w:val="BodyText"/>
      </w:pPr>
      <w:r>
        <w:t xml:space="preserve">(Waste/Fondue/Transit) โปรแกรม ด้านนวัตกรรมเพื่อการศึกษา นำเสนอผลงานนวัตกรรมการศึกษาต่าง ๆ ไม่ว่าจะเป็นผลงานที่ต่อยอด KidBright การนำเสนอผลงานครู Krukid Education และระบบนำชมที่ชื่อว่า Museum Pool ด้านสุขภาวะดิจิทัล นำเสนอผลงานช่วยฟัง Hearing Aid และระบบคัดกรองการได้ยินในเด็ก ล้วนเป็นผลงานที่ผลิตและพัฒนาขึ้น จากทีมวิจัย NECTEC ร่วมกับพันธมิตรของพวกเรา ที่ตอบโจทย์ในมิติต่าง ๆ ของผู้ประกอบการที่จะนำไปต่อยอดในทางภาคธุรกิจ ภาครัฐ และยุทธศาสตร์ต่าง ๆ ตลอดจนประชาชน ผู้บริโภคปลายน้ำก็จะได้ประโยชน์เป็นอย่างดี การจัดงานครั้งนี้ คณะกรรมการอำนวยการจัดงาน และคณะที่ทำงานทุกท่าน ใคร่ขอขอบคุณทุกหน่วยงาน ทุกองค์กร ที่ร่วมเป็นพันธมิตร จนนำไปสู่การใช้งานได้จริง ตลอดจนร่วมจัดงาน ร่วมเป็นวิทยากร และร่วมสัมมนาในการประชุมวิชาการในวันนี้ NECTEC จะร่วมโอกาสใหม่ ๆ ให้สังคมไทยต่อไป ขอบคุณครับ</w:t>
      </w:r>
    </w:p>
    <w:p>
      <w:pPr>
        <w:pStyle w:val="BodyText"/>
      </w:pPr>
      <w:r>
        <w:t xml:space="preserve">[เสียงปรบมือ]</w:t>
      </w:r>
    </w:p>
    <w:p>
      <w:pPr>
        <w:pStyle w:val="BodyText"/>
      </w:pPr>
      <w:r>
        <w:t xml:space="preserve">(คุณศิริพร) ขอกราบขอบพระคุณ ดร.ชัย วุฒิวิวัฒน์ชัย ผู้อำนวยการศูนย์เทคโนโลยีอิเล็กทรอนิกส์และคอมพิวเตอร์ หรือ สวทช</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บัดนี้ได้เวลาอันสมควรแล้ว ดิฉันขอเรียนเชิญ รองศาสตราจารย์ นายแพทย์สรนิต ศิลธรรม ปลัดกระทรวงการอุดมศึกษา วิทยาศาสตร์ วิจัยและนวัตกรรม ได้ให้เกียรติเป็นประธานและขึ้นกล่าวเปิดงาน ของ NECTEC ประจำปี 2019 ค่ะ ทางการ ขอกราบเรียนเชิญค่ะ</w:t>
      </w:r>
    </w:p>
    <w:p>
      <w:pPr>
        <w:pStyle w:val="BodyText"/>
      </w:pPr>
      <w:r>
        <w:t xml:space="preserve">(ดร.ปรัชญา)</w:t>
      </w:r>
    </w:p>
    <w:p>
      <w:pPr>
        <w:pStyle w:val="BodyText"/>
      </w:pPr>
      <w:r>
        <w:t xml:space="preserve">[ภาษาต่างประเทศ]</w:t>
      </w:r>
    </w:p>
    <w:p>
      <w:pPr>
        <w:pStyle w:val="BodyText"/>
      </w:pPr>
      <w:r>
        <w:t xml:space="preserve">[เสียงดนตรี]</w:t>
      </w:r>
    </w:p>
    <w:p>
      <w:pPr>
        <w:pStyle w:val="BodyText"/>
      </w:pPr>
      <w:r>
        <w:t xml:space="preserve">(รศ. นายแพทย์สรนิต) รียนอาจารย์ไพรัช และอาจารย์ทวีศักดิ์ ผู้บริหารศูนย์เทคโนโลยีอิเล็กทรอนิกส์และคอมพิวเตอร์แห่งชาติ NECTEC นะครับ คณะกรรมการบริหาร สื่อมวลชน วันนี้ท่าน ดร.สุวิทย์ จะมาเปิดงาน ท่านติดภารกิจที่ต่างประเทศ ก็ขอให้ผมมาเปิดงานในวันนี้แทน แล้วก็ผมยินดีมากที่ได้ถ้าเกิดผมไม่พูดตามนี้โปรแกรมจะแปลได้ไหม ลองดูนะครับ ผมว่าการทำงานของ NECTEC และการจัดประชุมวิชาการในวันนี้ มีความหมายต่อประเทศไทยเป็นอย่างยิ่ง 5 ข้อนะครับ ข้อที่ 1 นโยบายของรัฐบาล กระทรวงศึกษา มีความชัดเจนใน 4 เรื่อง เรื่องที่ 1 ก็คือเรื่องของการสร้างคน ในศตวรรษที่ 21 เรื่องที่ 2 การสร้างองค์ความรู้การวิจัย เรื่องที่ 3 เป็นเรื่องการสร้างองค์ความรู้ทางด้านนวัตกรรม แล้วเรื่องที่ 4 เป็นเรื่อง Reinventing ผมเชื่อว่าภารกิจของ NECTEC นั่นนี่ เข้าได้กับทุกยุทธศาสตร์ ทุก ๆ ประเด็นของกระทรวงอุดมศึกษา คือข้อ 1 นี่ล่ะ คือเรื่องของการสร้างคน คอนเซปต์ หรือองค์ความรู้อิเล็กทรอนิกส์ ทางด้านคอมพิวเตอร์อยู่ในใจของตนเอง แล้วเรื่องของการทำเรื่องของโปรแกรมต่าง ๆ ก็จะเป็นอยู่ในเรื่องของการพัฒนาองค์ความรู้เช่นเดียวกันนะครับ ประเด็นที่ 2 NECTEC นะครับ ได้ทำงานที่ผมใช้ชื่อว่า NECTEC ที่เป็นผู้นำทางด้านอิเล็กทรอนิกส์ของประเทศไทย ยุคนี้ เชื่อว่าเราก้าวข้ามคอมพิวเตอร์ไปแล้ว ก้าวข้าม Device แต่ละตัวไปเรียบร้อยแล้ว และโลกยุคนี้เปลี่ยนเร็วมาก เรามาพูดถึง Big Data เป็นอย่างยิ่ง ผมเชื่อว่าทุกคนและทุกองค์กร ทุกหน่วยงานซึ่ง NECTEC เป็นผู้นำอยู่แล้ว จะต้องสนใจและก็พัฒนาเรื่อง AI อย่างชัดเจนในทุก ๆ มิติ ตั้งแต่มิติเรื่องการสอนให้เด็กรู้จัก AI ตั้งแต่เด็ก ๆ เลยนะครับ มิติที่จะทำให้คนเข้าใจว่า ข้อมูลทั้งหลายที่อยู่รอบตัวในปัจจุบันนี่ถูกนำไปใช้ได้ทั้งหมด เมื่อวานผมนั่งดูหนังชัดเจนนะครับ ในการเอาข้อมูลทั้งหลายนั่นนี่ แล้วใช้ Machine Learning หรือใช้ AI ทั้งหลาย ไปทำงานในหลายรูปแบบ เพราะฉะนั้นเรื่อง AI เรื่อง Big Data เห็นไหมครับ เราก้าวข้ามนะครับ ประเด็นที่ 3 ผมเชื่อว่า NECTEC ทำงานได้ดี NECTEC ไม่ได้ทำงานด้วยตัวเอง ทำงานกับพันธมิตรมากมาย และภาคเอกชน เพราะฉะนั้นผมเชื่อว่าเราจะได้โจทย์ที่มาจาก Demand Side จริง ๆ นะครับ ประเด็นที่ 4 ผมชอบมากที่ NECTEC ทำงานแล้วเอาผลงานนั้นกลับไปสู่ทุก ๆ ภาคส่วน โดยเฉพาะที่ท่านผู้อำนวยการได้พูดเสมอว่า ทำอย่างไร ที่จะทำให้สังคมไทย ได้ใช้เทคโนโลยี พวกนี้ มันเป็นประเด็นในการลดการเหลื่อมล้ำในสังคมที่ชัดเจน และต้องขอขอบคุณที่ NECTEC ทำสามารถกลับไปสู่สังคมไทย ตามจังหวัด ในรากหญ้า อย่างแท้จริง อันนี้ผมก็เชื่อว่า NECTEC คงทำงานอย่างนี้ได้ดีมาก ฝากอีกเรื่องหนึ่งก็คือเรื่องของจริยธรรมนะครับ ก็ขอให้คำนึงถึงว่า AI หรือคอมพิวเตอร์ เทคโนโลยีอิเล็กทรอนิกส์ทั้งหลาย เราทำงานเพื่อเสริมความพัฒนาของมนุษย์ของเรา เพราะฉะนั้นทุกอย่างควรคำนึงหรือจริยธรรมไว้ด้วยนะครับ ประเด็นที่ผมเชื่อว่า ผมเป็นอาจารย์มหาวิทยาลัยนะครับ ผมชอบ Conference จะเป็นจุดที่ Powerful ในการแลกเปลี่ยนความรู้ แลกเปลี่ยนสิ่งที่แต่ละคนได้ทำมา แล้ววันนี้ สมบูรณ์ มีทั้งการแสดง Exhibition การสัมมนา การแลกเปลี่ยนความรู้ การอภิปรายทั้งหมด ในแต่ละปี มีอะไรใหม่ ๆ ขึ้นมา สำหรับ NECTEC และ สวทช. Conference วันนี้ ภายใต้แนวคิดที่บอกว่าฐานรากเทคโนโลยีก้าวไกล พัฒนาไทยก้าวหน้า ก็ได้ตอบโจทย์ของสังคมไทยได้เป็นอย่างดี แล้วเห็นว่าธีมของการทำงานวันนี้ การจัด Conference นี้ จะเป็น เขาเรียกว่า TOP ใช่ไหมครับ ก็คือ Target Output Profiles เป็น 8 TOPs ต้องการอย่างไร ซึ่ง TOPs ก็เป็นโจทย์ที่สำคัญ ก็จะไปตอบโจทย์ตรงนั้น ก็เชื่อว่าภารกิจของ NECTEC นั้น ซึ่งเป็นพัฒนาเทคโนโลยีขั้นสูงนั้นนี่ เหมือนเครื่องจักรสำคัญทางเทคโนโลยีประเทศนี้ ก็ขอให้รักษาทิศทาง ขอให้รักษาการพัฒนาทางด้านเทคโนโลยีให้เข้มแข็งต่อไป ก็คิดว่าการทำงานของ NECTEC นั้นก็ทำให้เกิดงานวิจัย และการสร้างบุคลากรร่วมกัน ทำให้เกิดประโยชน์ ต่อเศรษฐกิจ สังคม และชุมชน ยินดีและชื่มชมตลอดระยะเวลาที่ผ่านมา ก็ขอขอบคุณผู้บริหาร ของ สวทช. ผู้บริหารของ NECTEC ผู้ปฏิบัติงานทุกคนนะครับ ร่วมทั้งหน่วยงานพันธมิตรที่ช่วยกันทุ่มเทแรงกายแรงใจในการทำงานต่อประเทศ แล้วการทำงานก็จะกลับไปสู่สังคมนะครับ ในฐานของกระทรวง ในฐานะของเชื่อว่าท่านรัฐมนตรีก็ยินดีที่จะสนับสนุนการทำงานของ NECTEC อย่างเต็มกำลังเพื่อให้สนองนโยบายแล้วก็กลับไปสู่ประชาชนอย่างแท้จริง บัดนี้ได้เวลาอันสมควรแล้ว ก็คิดว่า งานประชุมวิชาการและนิทรรศการของศูนย์ NECTEC นั้น ก็ขอเปิดการดำเนินงานเป็นไปด้วยความเรียบร้อย ตามที่ตั้งไว้ทุกประการ ขอบคุณมากครับ</w:t>
      </w:r>
    </w:p>
    <w:p>
      <w:pPr>
        <w:pStyle w:val="BodyText"/>
      </w:pPr>
      <w:r>
        <w:t xml:space="preserve">[เสียงปรบมือ]</w:t>
      </w:r>
    </w:p>
    <w:p>
      <w:pPr>
        <w:pStyle w:val="BodyText"/>
      </w:pPr>
      <w:r>
        <w:t xml:space="preserve">(คุณศิริพร) ค่ะ ขอกราบขอบพระคุณ ท่านปลัดนะคะ และขอเรียนเชิญท่านอยู่บนเวทีเพื่อให้เกียรติร่วมถ่ายภาพที่ระลึก วิชาการของ NECTEC ในวันนี้ค่ะ เรียนเชิญ ศาตราจารย์ ดร.ไพรัช ธัชยพงษ์ ผู้ทรงคุณวุฒิ สวทช. ท่านแรกของ NECTEC ค่ะ ขอเรียนเชิญ นายทวีศักดิ์ กออนันตกูล ผู้บริหาร NECTEC นะคะ และอดีตผู้บริหาร NECTEC ค่ะ ขอเรียนเชิญ ดร.ศรัณย์ สัมฤทธิ์เดชขจร อดีตผู้อำนวยการ NECTEC ค่ะ และขอเรียนเชิญ ดร.ชัย วุฒิวิวัฒน์ชัย ผู้อำนวยการ NECTEC</w:t>
      </w:r>
    </w:p>
    <w:p>
      <w:pPr>
        <w:pStyle w:val="BodyText"/>
      </w:pPr>
      <w:r>
        <w:t xml:space="preserve">(ดร.ปรัชญา) คณะกรรมการบริหาร NECTEC ครับ นพ.สุวิทย์ วิบุลผลประเสริฐ</w:t>
      </w:r>
      <w:r>
        <w:br/>
      </w:r>
      <w:r>
        <w:t xml:space="preserve">คุณสมหมาย ลักขณานุรักษ์</w:t>
      </w:r>
      <w:r>
        <w:br/>
      </w:r>
      <w:r>
        <w:t xml:space="preserve">คุณสมพงษ์ ปรีเปรม</w:t>
      </w:r>
      <w:r>
        <w:br/>
      </w:r>
      <w:r>
        <w:t xml:space="preserve">คุณสุรพล โอภาสเสถียร</w:t>
      </w:r>
      <w:r>
        <w:br/>
      </w:r>
      <w:r>
        <w:t xml:space="preserve">ดร.วุฒิพงศ์ สุพนธนา</w:t>
      </w:r>
    </w:p>
    <w:p>
      <w:pPr>
        <w:pStyle w:val="BodyText"/>
      </w:pPr>
      <w:r>
        <w:t xml:space="preserve">(ศิริพร) เชิญผู้บริหารจาก สวทช. ดร.ลดาวัลย์ กระแสร์ชล</w:t>
      </w:r>
      <w:r>
        <w:t xml:space="preserve"> </w:t>
      </w:r>
      <w:r>
        <w:t xml:space="preserve">ดร.จุฬารัตน์ ตันประเสริฐ</w:t>
      </w:r>
      <w:r>
        <w:t xml:space="preserve"> </w:t>
      </w:r>
      <w:r>
        <w:t xml:space="preserve">คุณกุลประภา นาวานุเคราะห์ คุณวลัยทิพย์ โชติวงศ์พิพัฒน์ คุณรุ่งทิพย์ ควันเทียน และขอกราบเรียนเชิญ ดร.กัลยา อุดมวิทิต</w:t>
      </w:r>
      <w:r>
        <w:br/>
      </w:r>
      <w:r>
        <w:t xml:space="preserve">ดร.พนิตา พงษ์ไพบูลย์ ดร.อลิสา คงทน</w:t>
      </w:r>
    </w:p>
    <w:p>
      <w:pPr>
        <w:pStyle w:val="BodyText"/>
      </w:pPr>
      <w:r>
        <w:t xml:space="preserve">(คุณศิริพร) และขอเสียงปรบมือจากแขกผู้มีเกียรติทุกท่านได้ไหมคะ เพื่อเป็นสัญญาณว่างานประชุมวิชาการและนิทรรศการของ NECTEC ประจำปี 2562 นะคะ ได้เปิดขึ้นอย่างเป็นทางการค่ะ ต้องขอกราบขอบพระคุณรองศาสตราจารย์ นายแพทย์สรนิต ศิลธรรม ปลัดกระทรวงการอุดมศึกษา วิทยาศาสตร์ วิจัย และนวัตกรรม ซึ่งในเกียรติเป็นประธานในพิธีนะคะ คณะกรรมการบริหาร และแขกท่านผู้มีเกียรติ ที่ให้เกียรติถ่ายภาพในโอกาสเปิดงานประชุมวิชาการในวันนี้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ใช่แล้วค่ะ แล้วเดี๋ยวอีกสักครู่ความพิเศษนะคะที่จะเกิดขึ้นบนเวที พิธีเปิดงานประชุมวิชาการของ NECTEC ที่นี่เป็นที่แรกจริง ๆ ค่ะ อยากให้ทุกท่านได้ติดตามค่ะ ว่าความพิเศษในครั้งนี้จะคืออะไรนะคะ</w:t>
      </w:r>
    </w:p>
    <w:p>
      <w:pPr>
        <w:pStyle w:val="BodyText"/>
      </w:pPr>
      <w:r>
        <w:t xml:space="preserve">[เสียงโทรศัพท์]</w:t>
      </w:r>
    </w:p>
    <w:p>
      <w:pPr>
        <w:pStyle w:val="BodyText"/>
      </w:pPr>
      <w:r>
        <w:t xml:space="preserve">(คุณศิริพร) ขออนุญาตรับสายสักครู่นะคะ</w:t>
      </w:r>
    </w:p>
    <w:p>
      <w:pPr>
        <w:pStyle w:val="BodyText"/>
      </w:pPr>
      <w:r>
        <w:t xml:space="preserve">(คุณศิริพร) สวัสดีค่ะ Jib Jib</w:t>
      </w:r>
    </w:p>
    <w:p>
      <w:pPr>
        <w:pStyle w:val="BodyText"/>
      </w:pPr>
      <w:r>
        <w:t xml:space="preserve">(Jib Jib) สวัสดีค่ะ</w:t>
      </w:r>
    </w:p>
    <w:p>
      <w:pPr>
        <w:pStyle w:val="BodyText"/>
      </w:pPr>
      <w:r>
        <w:t xml:space="preserve">(คุณศิริพร) ตอนนี้เป็ดเป็นพิธีกรอยู่ในงานประชุมวิชาการกับพี่อาร์มนะคะ</w:t>
      </w:r>
    </w:p>
    <w:p>
      <w:pPr>
        <w:pStyle w:val="BodyText"/>
      </w:pPr>
      <w:r>
        <w:t xml:space="preserve">(Jib Jib) ว้าย ขอโทษค่ะ</w:t>
      </w:r>
    </w:p>
    <w:p>
      <w:pPr>
        <w:pStyle w:val="BodyText"/>
      </w:pPr>
      <w:r>
        <w:t xml:space="preserve">(คุณศิริพร) ไม่เป็นไร ไหน ๆ ก็โทรเข้ามาแล้ว วันนี้มีข่าวอะไรน่าสนใจใจช่วงนี้ให้แขกผู้มีเกียรติทราบบ้างไหมคะ</w:t>
      </w:r>
    </w:p>
    <w:p>
      <w:pPr>
        <w:pStyle w:val="BodyText"/>
      </w:pPr>
      <w:r>
        <w:t xml:space="preserve">(Jib Jib) Jib Jib มีข่าวดีของคนกรุงเทพฯ มาบอกค่ะ กรุงเทพฯ คว้าแชมป์ 4 สมัย เมืองที่คนนิยมเที่ยวมากที่สุดในโลกจากผลสำรวจของมาสเตอร์การ์ด ประจำปี 2019</w:t>
      </w:r>
    </w:p>
    <w:p>
      <w:pPr>
        <w:pStyle w:val="BodyText"/>
      </w:pPr>
      <w:r>
        <w:t xml:space="preserve">(คุณศิริพร) โอ้โห เป้นเรื่องที่น่ายินดีมาก ๆ เลยนะคะ แต่ว่าขออภัยจริง ๆ ไม่มีเวลาคุยกันนานนะคะ Jib Jib คะ มีอะไรจะบอกกับท่านผู้มีเกียรติทุกท่านไหมคะ</w:t>
      </w:r>
    </w:p>
    <w:p>
      <w:pPr>
        <w:pStyle w:val="BodyText"/>
      </w:pPr>
      <w:r>
        <w:t xml:space="preserve">(Jib Jib) ช่วงนี้ฝนตกบ่อย จิ๊บจิ๊บอยากให้ทุกคนดูแลสุขภาพกันด้วยค่ะ อย่างนั้น Jib Jib ขอลาไปรออยู่ที่งานนิทรรศการนะคะ บ๊ายบายค่ะ รักนะ จุ๊บจุ๊บ</w:t>
      </w:r>
    </w:p>
    <w:p>
      <w:pPr>
        <w:pStyle w:val="BodyText"/>
      </w:pPr>
      <w:r>
        <w:t xml:space="preserve">(ดร.ปรัชญา) ผมว่าเสียง Jib Jib คล้ายกับคุณเป็ด</w:t>
      </w:r>
    </w:p>
    <w:p>
      <w:pPr>
        <w:pStyle w:val="BodyText"/>
      </w:pPr>
      <w:r>
        <w:t xml:space="preserve">(คุณศิริพร) ปรบมือได้นะคะ เป็นกำลังใจให้ Jib Jib ได้นะคะ</w:t>
      </w:r>
    </w:p>
    <w:p>
      <w:pPr>
        <w:pStyle w:val="BodyText"/>
      </w:pPr>
      <w:r>
        <w:t xml:space="preserve">[เสียงปรบมือ]</w:t>
      </w:r>
    </w:p>
    <w:p>
      <w:pPr>
        <w:pStyle w:val="BodyText"/>
      </w:pPr>
      <w:r>
        <w:t xml:space="preserve">(คุณศิริพร) ต้องบอกว่าดิฉันแอบหวั่นใจนะคะ ไม่รู้ว่าวันใดจะถูกแย่งหน้าที่พิธีกรแทนวันไหนก็ไม่รู้ แต่ก็ต้องบอกว่า Jib Jib และเพื่อน ๆ ของเธอนะคะ ยังมีความสามารถอีกมากมายทีเดียวค่ะที่จะให้ความช่วยเหลือแก่แขกผู้มีเกียรติทุกท่านอย่างแน่นอนค่ะ และก็มาถึงความพิเศษในปีนี้นะคะ ที่จะเกิดขึ้นบนเวทีวิชาการเป็นครั้งแรกนะคะ ซึ่งรายละเอียดในช่วงนี้จะเป็นอย่างไรค่ะ ดิฉันขอเชิญแขกผู้มีเกียรติทุกท่านพบกับ ดร.ชัย วุฒิวิวัฒน์ชัย ท่านผู้อำนวยการ NECTEC ค่ะ ขอเรียนเชิญค่ะ</w:t>
      </w:r>
    </w:p>
    <w:p>
      <w:pPr>
        <w:pStyle w:val="BodyText"/>
      </w:pPr>
      <w:r>
        <w:t xml:space="preserve">[เสียงดนตรี]</w:t>
      </w:r>
    </w:p>
    <w:p>
      <w:pPr>
        <w:pStyle w:val="BodyText"/>
      </w:pPr>
      <w:r>
        <w:t xml:space="preserve">(ดร. ชัย) ท่านผู้มีเกียรติทุกท่านครับ อย่างที่ผมได้เรียนให้ทราบว่า เราเป็นฐานราก เรามีความตั้งใจในการเป็นฐานรากนะครับ ให้กับวงการทางด้านเทคโนโลยีอิเล็กทรอนิกส์และสารสนเทศขั้นสูงของประเทศ วันนี้เป็นวันที่สำคัญวันหนึ่ง ซึ่งผมมีโอกาสได้ส่งมอบผลงานอีกชิ้นหนึ่งครับ ให้กับสังคมไทยครับ ขอให้ทุกท่านพบกัน AI for Thai ครับ</w:t>
      </w:r>
    </w:p>
    <w:p>
      <w:pPr>
        <w:pStyle w:val="BodyText"/>
      </w:pPr>
      <w:r>
        <w:t xml:space="preserve">[เสียงดนตรี]</w:t>
      </w:r>
    </w:p>
    <w:p>
      <w:pPr>
        <w:pStyle w:val="BodyText"/>
      </w:pPr>
      <w:r>
        <w:t xml:space="preserve">(ดร.ชัย) และเพื่อให้ทุกท่านเห็นภาพว่า AI for Thai คืออะไร ผมขออนุญาตให้ทุกท่านเชิญชมสักครู่ครับ</w:t>
      </w:r>
    </w:p>
    <w:p>
      <w:pPr>
        <w:pStyle w:val="BodyText"/>
      </w:pPr>
      <w:r>
        <w:t xml:space="preserve">(บรรยาย) เรากำลังก้าวสู่ในยุคของเทคโนโลยีปัญญาประดิษฐ์ เมื่อทุกสิ่งถูกสร้างขึ้น เพื่อให้ง่ายต่อการใช้งานต่าง ๆ กับการประมวลผลภาษาไทย เช่น ตัดคำ วิเคราะห์ไวยากรณ์ วิเคราะห์คำอ่าน วิเคราะห์ความคิดเห็น วิเคราะห์ภาพและวิดีโอ เช่น ภาพข้อความ ภาพวัตถุ ภาพใบหน้า เข้าใจและสร้างเสียงพูดภาษาไทย ตลอดจนสร้าง Chatbot หากคุณคือนักพัฒนา ผู้ประกอบการ บริษัท SMEs ที่มีจินตนาการสร้างสรรค์ อยากพัฒนาแอปพลิเคชันได้อย่างรวดเร็ว และไม่มีค่าใช้จ่าย ให้ AI for Thai เป็นผู้ช่วยของคุณ ด้วยบริการที่พร้อมใช้ ทั้งในภาคธุรกิจการให้บริการ Chatbot เพื่อโต้ตอบคำถาม ให้บริการแก่ลูกค้าแทนพนักงาน</w:t>
      </w:r>
    </w:p>
    <w:p>
      <w:pPr>
        <w:pStyle w:val="BodyText"/>
      </w:pPr>
      <w:r>
        <w:t xml:space="preserve">(จิ๊บจิ๊บ) สวัสดีค่ะ จิ๊บจิ๊บพร้อมให้บริการแล้วค่ะ</w:t>
      </w:r>
    </w:p>
    <w:p>
      <w:pPr>
        <w:pStyle w:val="BodyText"/>
      </w:pPr>
      <w:r>
        <w:t xml:space="preserve">(บรรยาย) Logistics บริการวิเคราะห์ใบหน้าจากภาพพนักงานขับรถ เพื่อลดอัตราความเสี่ยงของการเกิดอุบัติเหตุ การแพทย์ ใช้ AI มาวิเคราะห์แนวโน้มความเสี่ยงของโรคต่าง ๆ และการท่องเที่ยว สามารถใช้ AI แปลภาษา และวิเคราะห์รูปต่าง ๆ จากภาพถ่าย AI for ThaI Platform AI สัญชาติไทย ด้วยจุดเด่นที่เข้าใจความเป็นไทย พร้อมใช้ ง่ายต่อการใช้งาน</w:t>
      </w:r>
    </w:p>
    <w:p>
      <w:pPr>
        <w:pStyle w:val="BodyText"/>
      </w:pPr>
      <w:r>
        <w:t xml:space="preserve">[เสียงดนตรี]</w:t>
      </w:r>
    </w:p>
    <w:p>
      <w:pPr>
        <w:pStyle w:val="BodyText"/>
      </w:pPr>
      <w:r>
        <w:t xml:space="preserve">(ดร.ชัย) และเพื่อให้ทุกท่านได้เห็นภาพความตั้งใจ ผมอยากจะเล่าสั้น ๆ นิดหนึ่งเกี่ยวกับ AI for Thai ครับ ท่านคงทราบดีว่า การเติบโตของ AI ในปัจจุบัน นี่ไปเป็นรากฐานสำคัญของเศรษฐกิจในอนาคตนะครับ อย่างที่เราเห็นในภาพนี้ ก็จะเห็นว่า นี่เป็นโปรเจกต์เกี่ยวกับ 2030 บอกว่า โดยไม่รวมประเทศจีนนะครับ โดยมีอุตสาหกรรม AI ที่สร้างผลกระทบได้ถึง 0.9 ล้านล้าน USD อันนี้ไม่รวมจีน จีนเราเห็นตัวเลขประมาณ 7 ล้านล้าน เราเห็นจีนที่ประมาณ 7 ล้าน ๆ ประเทศไทยเป็นอย่างไรครับ ประเทศไทยเรา ได้รับการ Ranking ใน ในปี 2019 ว่าเราอยู่ที่ลำดับที่ 56 สิงคโปร์ ฟิลิปปินส์ และ อยู่เหนือเราครับ เราทำ AI กันเยอะแค่ไหน แล้วเหตุใด เรายังอยู่ที่ Index ประมาณนี้ เป็นความคิดที่ผมวิเคราะห์นะครับ ผมสังเกตเห็นมานานแล้วครับ ประเทศที่พัฒนา AI ได้ด้วยตัวเองนี่ จะสามารถพัฒนา AI ให้เข้ากับบริบทของประเทศ เครื่องมือนะครับ มีเยอะนะครับ ในต่างประเทศมีมากพอสมควร แต่เครื่องมือนั้นเอามาปรับให้เข้ากับบริบทของไทยหรือไม่ อันนี้เป็นปัญหาแรกนะครับ ปัญหาที่ 2 ครับ AI ไม่ใช่เกิดขึ้นแล้วทำรายได้ได้ทันทีนะครับ จะต้องมีการเก็บสะสมข้อมูลปรับปรุงตัวระบบ จนกระทั่ง พัฒนาเป็นธุรกิจจนธุรกิจได้ งบลงทุนช่วงแรก เป็นช่วงที่สคในการลงทุนนะครับ SMEs Startup อาจมีพลังไม่ถึง อย่างนั้น 2-3 ปี นี่คือปัญหาที่ 2 3 ครับ อันนี้เป็นปัญหาหลัก ที่ NECTEC ได้ค้นพบนะครับ แล้วก็ได้รับการเรียกร้องมาโดยตลอดว่า 3. พอมีการพัฒนา AI ในภาคธุรกิจหรือว่าในภาคอุตสาหกรรม ขาดบุคลากรด้าน AI ซึ่งกลับมาที่ NECTEC ซึ่งมีบุคลากรเพียง 60 ท่าน 60 ท่านเพียงพอไหมครับ ไม่พอนะครับ ที่จะตอบโจทย์ เพราะฉะนั้นถ้าเราใช้เวลาอยู่กับการตอบโจทย์เป็นจุด ๆ ผมคิดว่าเราอาจจะตอบไม่ได้ทั้งหมดในประเทศ สุดท้ายครับ ถ้าเรายังคงพัฒนาบุคลากรขึ้นไปโดยที่เราไม่มีแพลตฟอร์มของเราเองนะครับ ข้อมูลทั้งหมดจะอยู่ที่แพลตฟอร์มนั้น ๆ ข้อมูลนั้นล่ะครับ คือมูลค่าของธุรกิจของท่าน เพราะฉะนั้นทำอย่างไรให้ข้อมูลอยู่ในมือ ทำอย่างไรให้ Security ที่สุดสำหรับเรื่องการพัฒนา AI นั่นเป็นเหตุผลครับ ที่ผมร่วมกับทีมงานนะครับ พัฒนาจนกระทั่งได้เป็น Aiforthai.in.th ทุกท่านสามารถเข้าไปดาวน์โหลดได้เลยครับ ใน AI for Thai ประกอบด้วยนะครับ สั้น ๆ นะครับ 3 ส่วน คือ ทางด้านภาษานะครับ ซึ่งแน่นอนครับ จะมีเทคโนโลยี ทางด้านซ้ายมือนี้นะครับ คอลัมน์ซ้ายมือ ซึ่งเราสั่งสมองค์ความรู้นี้มากว่า 20 ปี เรื่องของการประมวลผลภาษาไทย ซึ่งวิเคราะห์ไวยากรณ์นะครับ จนไปถึงระบบที่ซับซ้อน เช่น ระบบการวิเคราะห์ความคิดเห็น มีการวิเคราะห์โซเชียล แต่ประเด็นก็คือว่า ท่านอาจจะวิเคราะห์ได้แค่ Friend Like Unlike นะครับ จำนวน contact แต่ท่านอยากจะเข้าไปวิเคราะห์ข้อความใน Social Media ว่าพูดถึงอะไร เรื่องอะไร มีความรู้สึกว่าบวกหรือลบ หรือว่าเป็นคำถาม หรือว่าเป็นโฆษณาที่ต้องมองข้ามไปนะครับ ส่วนที่ 2 คือ Vision ตรงนี้ก็เป็นเรื่องปกตินะครับ ซึ่งก็มี AI ในทั่วโลกนี่พัฒนาเรื่องของ Vision นะครับ เพียงแต่ว่า ถ้าท่านคิดถึงภาพ ท่านอยากจะพูดถึงอาหารไทย ท่านอยากจะพูดถึงสถานที่ท่องเที่ยวในประเทศไทย ถ่ายภาพเหล่านั่นแล้วบอกได้เลย สิ่งเหล่านี้เป็นสิ่งที่มีอยู่ในประเทศไทยในทางด้านการแพทย์ ที่ท่านจะต้องเอามาเฉพาะของท่านเข้ามา Train AI ถ้าท่านยังคงใช้เครื่องมือที่เป็นสำเร็จรูป แล้วไม่มีความรู้ที่จะปรับจูน ตัว AI for Thai ทำความแม่นยำให้สูงขึ้นได้ มันจะกลายเป็นปัญหาของท่านในอนาคต เพราะฉะนั้น AI for Thai เราลงไปลึกถึงระดับที่เป็น Source อัลกอริทึม และแก้ไขสิ่งเหล่านั้นได้ และพัฒนาผู้เชี่ยวชาญได้อีกอย่างมาก สุดท้ายคือเรื่องของ Conversation ครับ ก็คือเรื่องของการประมวลผลเสียงซึ่งเรามีทั้ง Speech-to-text และ Text-to-speech เราได้ทดสอบ กับต่างประเทศมาโดยตลอด มีความเทียบเคียงกับต่างประเทศที่จะใช้ทดแทนกันได้ครับ รวมทั้งยังรองรับภาษาไทยปนอังกฤษที่เราใช้กันอยู่ สุดท้ายคือ เข้าใจภาษาไทยได้ลึกซึ้ง กำลังจะเกิดขึ้นในที่นี่นะครับ สุดท้ายนะครับ ผมอยากจะพูดถึงประโยชน์ที่ท่านจะได้รับจากการมี AI for Thai สิ่งเหล่านี้ก็คือ ท่านจะมีโอกาสได้เกิดขึ้นนะครับ อันดับที่ 1 เราจะมีเครื่องมือสำหรับการพัฒนาบุคลากร AI แบบเชิงลึกหมายความว่าอะไรครับ เราไม่ได้เป็นคนใช้เครื่องมือเท่านั้น แต่เราดำดิ่งลงไปลึก ปรับแก้ได้ แก้ไขมันได้ในทุก ๆ จุด และตรงกับโจทย์ของคนไทยนะครับ นี่คือสาระแรกนะครับ อันที่ 2 ครับ ตรงนี้เป็นแพลตฟอร์มกลางสำหรับทุก ๆ ท่านครับ NECTEC มีความทุก ๆ ท่านครับ NECTEC ตั้งใจที่จะเปิดแพลตฟอร์มนี้เป็นสาธารณะนะครับ AI ของทุกธุรกิจครับ หรือแม้แต่ภาคการศึกษาก็ตาม ท่านต้องการเวทีสำหรับการปล่อยของ คือการนำ AI ที่ได้นี่มาเก็บทดสอบบริการ แล้วก็เก็บข้อมูลเข้ามาเพื่อจะพัฒนาของท่านต่อไป ตรงนี้นี่ ถ้าท่านจะต้องลงทุน มันเป็นคลอสที่สูงและใช้เวลา เพราะฉะนั้น AI for Thai เป็นจุดหนึ่งครับ ที่ท่านจะเลือกมาวาง ที่จะคอยปรับปรุง และบริการ ให้รองรับการใช้งานได้มากขึ้น และมากขึ้นนะครับ เคียงคู่กับท่านนะครับ Startup/SME เหล่านี้ ท่านสามารถเชื่อมต่อเข้ามาผ่านทาง API นะครับ เป็นบริการฟรีนะครับ เชื่อมต่อไปทดลอง สร้างนวัตกรรมต่าง ๆ ได้ ท่านจะคิดถึงเครื่องมือต่าง ๆ แต่ภายใต้คอร์สลงทุนที่ต่ำที่สุด ท่านจะมั่นใจว่าสิ่งเหล่านั่นนี่สร้างมูลค่าทางธุรกิจให้แก่ท่านได้ จุดนี้ล่ะครับ จะกี่ปีก็ตามก็คือ AI for Thai ที่จะรองรับให้ได้ สุดท้ายครับ เมื่อมี ข้างบน มีคน มีของ มี Start-up SMEs s-curve ตัวใหม่ของประเทศจะเกิดขึ้น อุตสาหกรรมภาคธุรกิจ ภาคบริการ ด้าน AI ของ NECTEC นะครับ และสุดท้ายแล้วที่สุด ประเทศไทยจะลดค่าใช้จ่ายในการนำเข้า แน่นอนครับ และเราไม่ใช่เพียงผู้ใช้ AI พื้นฐานแบบพื้นฐานอีกต่อไป ผมมองภาพว่าระยะเวลาช่วงนี้ไป เปิดตัว AI for Thai แล้วนี่ เราอยากจะเห็น Ecosystem แบบนี้เกิดขึ้น ไม่ว่าจะเป็นเรื่องการออกแบบ ใน Asia ชัดเจน ประเทศไทยเรายังไม่มีความชัดเจนในตอนนั้น เราจะก้าวไปทางด้านไหน Sector ไหน ไม่มีใครตอบได้ จะเป็นส่วนผลักดัน เป็นธุรกิจสำคัญให้ ป้อนเข้าสู่ Core เทคโนโลยี ก็เป็นส่วนหนึ่งในการพัฒนา Core ส่วนนั้น สาธารณะแบบนี้ กับพันธมิตร เราจะพัฒนา</w:t>
      </w:r>
      <w:r>
        <w:t xml:space="preserve"> </w:t>
      </w:r>
      <w:r>
        <w:t xml:space="preserve">Developer เชิงลึกนะครับ เมื่อที่เป็น AI based จะเกิดขึ้น และผู้ได้รับก็คือประชาชนคนทั่วไป ก็สำหรับเรื่องของ AI for Thai นะครับ ผมเชื่อแน่ว่าทุกท่านจะเห็นภาพมากขึ้น แต่ผมก็ยังรู้สึกว่าเราจะทำอย่างไร จะต้องเป็นส่วนสำคัญที่ต้องพัฒนาสำหรับบริบทของเราโดยเฉพาะนะครับ ผมขออนุญาตวันนี้เป็นวันพิเศษมาก ๆ ครับ ขอแนะนำผู้สื่อข่าวอาวุโสท่านหนึ่งครับ</w:t>
      </w:r>
    </w:p>
    <w:p>
      <w:pPr>
        <w:pStyle w:val="BodyText"/>
      </w:pPr>
      <w:r>
        <w:t xml:space="preserve">[เสียงดนตรี]</w:t>
      </w:r>
    </w:p>
    <w:p>
      <w:pPr>
        <w:pStyle w:val="BodyText"/>
      </w:pPr>
      <w:r>
        <w:t xml:space="preserve">[เสียงปรบมือ]</w:t>
      </w:r>
    </w:p>
    <w:p>
      <w:pPr>
        <w:pStyle w:val="BodyText"/>
      </w:pPr>
      <w:r>
        <w:t xml:space="preserve">(ดร.ชัย) สวัสดีครับคุณสุทธิชัย</w:t>
      </w:r>
    </w:p>
    <w:p>
      <w:pPr>
        <w:pStyle w:val="BodyText"/>
      </w:pPr>
      <w:r>
        <w:t xml:space="preserve">(Suthichai AI) สวัสดีคร้าบ ดร. ชัย และแขกผู้มีเกียรติ ผมสุทธิชัย หยุ่นคร้าบ ไม่ใช่สุทธิชัย หยุ่นเจ้าเก่านะครับ ผมเป็นสุทธิชัย หยุ่น AI ครับ</w:t>
      </w:r>
    </w:p>
    <w:p>
      <w:pPr>
        <w:pStyle w:val="BodyText"/>
      </w:pPr>
      <w:r>
        <w:t xml:space="preserve">(ดร.ชัย) ครับ เชิญนั่งก่อนครับ คุณสุทธิชัยทราบไหมครับว่าตอนนี้คุณสุทธิชัยกลายเป็นอมตะไปแล้ว</w:t>
      </w:r>
    </w:p>
    <w:p>
      <w:pPr>
        <w:pStyle w:val="BodyText"/>
      </w:pPr>
      <w:r>
        <w:t xml:space="preserve">(Suthichai AI) เป็นความรู้สึกที่สุดยอดเลยแหละครับ ดร. ชัย แล้ว ดร. ชัย ไม่สนใจบ้างเหรอครับ</w:t>
      </w:r>
    </w:p>
    <w:p>
      <w:pPr>
        <w:pStyle w:val="BodyText"/>
      </w:pPr>
      <w:r>
        <w:t xml:space="preserve">(ดร.ชัย) ก็น่าสนใจอยู่นะครับ โอกาสหน้าเราจะคุยแบบอวทาร์นะครับ คุณสุทธิชัย มานั่งอยู่ตรงนี้ คงพอจะทราบอยู่บ้างแล้วนะครับว่าเราอยู่ในประเด็นของ AI หรือ Artificial Intelligence</w:t>
      </w:r>
    </w:p>
    <w:p>
      <w:pPr>
        <w:pStyle w:val="BodyText"/>
      </w:pPr>
      <w:r>
        <w:t xml:space="preserve">(Suthichai AI) โอ๊แน่นอนครับ มันคือปัญญาประดิษฐ์แห่งยุคดิจิทัล เพราะตัวผมเองก็เกิดมาจากงานวิจัยที่ทาง NECTEC พัฒนามาเหมือนกันนี่ครับ ผมขอประกาศตัวเป็นนักข่าว AI คนแรกของประเทศไทยเลยได้ไหมครับ</w:t>
      </w:r>
    </w:p>
    <w:p>
      <w:pPr>
        <w:pStyle w:val="BodyText"/>
      </w:pPr>
      <w:r>
        <w:t xml:space="preserve">(ดร.ชัย) เยี่ยมครับ คุณสุทธิชัยพอจะบอกได้หรือไม่ครับว่า AI จะไปช่วยงานในบทบาทของคุณสุทธิชัย อย่างไรได้บ้าง</w:t>
      </w:r>
    </w:p>
    <w:p>
      <w:pPr>
        <w:pStyle w:val="BodyText"/>
      </w:pPr>
      <w:r>
        <w:t xml:space="preserve">(Suthichai AI) สุทธิชัย AI กำลังจะปฏิวัติโลกของข่าวสารครั้งประวัติศาสตร์ไงครับ</w:t>
      </w:r>
    </w:p>
    <w:p>
      <w:pPr>
        <w:pStyle w:val="BodyText"/>
      </w:pPr>
      <w:r>
        <w:t xml:space="preserve">(ดร.ชัย) น่าสนใจมาก แล้ว AI จะไปปฏิวัติข่าวสารของโลกยังไงครับ</w:t>
      </w:r>
    </w:p>
    <w:p>
      <w:pPr>
        <w:pStyle w:val="BodyText"/>
      </w:pPr>
      <w:r>
        <w:t xml:space="preserve">(Suthichai AI) ผมจะนำเสนอเรื่องราวที่เกิดขึ้นได้อย่างรวดเร็ว แม่นยำและน่าตื่นเต้นตลอดเวลา สุทธิชัย AI คือตัวตนของผม เสียงจริง ลีลาท่าทางจริง สักวันหนึ่ง Suthichai AI อาจมีอารมณ์และจิตวิญญาณของสุทธิชัยตัวจริงก็ได้นะครับ วิกฤตคือโอกาสครับ ผมทำข่าวมาเกือบ 50 ปีตลอดชีวิต แต่ไม่มีช่วงไหนของการทำหน้าที่สื่อสารมวลชนที่น่าตื่นตาตื่นใจเท่ากับตอนนี้ครับ</w:t>
      </w:r>
    </w:p>
    <w:p>
      <w:pPr>
        <w:pStyle w:val="BodyText"/>
      </w:pPr>
      <w:r>
        <w:t xml:space="preserve">(ดร.ชัย) ผมก็ตื่นเต้นนะครับ ไม่ทราบว่าคุณสุทธิชัยตื่นเต้นอย่างไรครับ</w:t>
      </w:r>
    </w:p>
    <w:p>
      <w:pPr>
        <w:pStyle w:val="BodyText"/>
      </w:pPr>
      <w:r>
        <w:t xml:space="preserve">(Suthichai AI) แหม..เห็นผมหน้านิ่ง ๆ อย่างนี้แต่ผมตื่นเต้นจริงนะครับ ก็เพราะมันไม่ใช่เฉพาะ Mobile journalism เท่านั้นครับ วันนี้มันคือ AI Journalism ที่จะทำให้การสื่อสารเกิดขึ้นอย่างมีประสิทธิภาพ แม่นยำ เจาะถึงแก่นและไร้ข้อจำกัด</w:t>
      </w:r>
    </w:p>
    <w:p>
      <w:pPr>
        <w:pStyle w:val="BodyText"/>
      </w:pPr>
      <w:r>
        <w:t xml:space="preserve">(ดร.ชัย) สุทธิชัย กับ สุทธิชัย AI จะมีความแตกต่างกันบ้างไหมครับ</w:t>
      </w:r>
    </w:p>
    <w:p>
      <w:pPr>
        <w:pStyle w:val="BodyText"/>
      </w:pPr>
      <w:r>
        <w:t xml:space="preserve">(Suthichai AI) สุทธิชัยกับสุทธิชัย AI บ้าข่าวเหมือนกันครับ และต่อไปนี้ผมจะบ้าข่าวมากกว่าเดิมอีก ไม่ว่าผมจะอยู่ที่ไหน เมื่อไหร่ก็ทำหน้าที่ของนักข่าวได้คร้าบ ผมจะใช้เทคโนโลยี AI ยกระดับการทำหน้าที่ของสื่อมวลชนอย่างเข้มข้นครับ</w:t>
      </w:r>
    </w:p>
    <w:p>
      <w:pPr>
        <w:pStyle w:val="BodyText"/>
      </w:pPr>
      <w:r>
        <w:t xml:space="preserve">(ดร.ชัย) แล้วจะมีความพิเศษอะไรมากกว่านี้ไหมครับ ในความเป็น AI ครับ</w:t>
      </w:r>
    </w:p>
    <w:p>
      <w:pPr>
        <w:pStyle w:val="BodyText"/>
      </w:pPr>
      <w:r>
        <w:t xml:space="preserve">(Suthichai AI) แน่นอนครับ นักข่าว AI อย่างผมจะช่วยลดช่องว่างในการรับรู้ข่าวสารของทุกชุมชนทั่วประเทศ ผมจะทำให้เกิดความเท่าเทียมของการเข้าถึงข้อมูลและการวิเคราะห์เจาะลึกประเด็นที่มีผลต่อวิถีความเป็นอยู่ของประชาชนทุกภาคส่วน ผมสามารถรายงานข่าวเป็นภาษาถิ่นภาคเหนือ</w:t>
      </w:r>
      <w:r>
        <w:t xml:space="preserve"> </w:t>
      </w:r>
      <w:r>
        <w:t xml:space="preserve">“</w:t>
      </w:r>
      <w:r>
        <w:t xml:space="preserve">สวัสดีครับ ป้อ แม่ปี้น้องจาวเหนือ ผมเป็นห่วงเรื่องสถานการณ์หมอกควันเกิ๋นมาตรฐานนะครับ</w:t>
      </w:r>
      <w:r>
        <w:t xml:space="preserve">”</w:t>
      </w:r>
    </w:p>
    <w:p>
      <w:pPr>
        <w:pStyle w:val="BodyText"/>
      </w:pPr>
      <w:r>
        <w:t xml:space="preserve">(ดร.ชัย) แล้วอย่างนี้ถ้าไปภาคอีสานจะทำอย่างไรครับ</w:t>
      </w:r>
    </w:p>
    <w:p>
      <w:pPr>
        <w:pStyle w:val="BodyText"/>
      </w:pPr>
      <w:r>
        <w:t xml:space="preserve">(Suthichai AI) โอ๊ สบายมากเลยครับ</w:t>
      </w:r>
      <w:r>
        <w:t xml:space="preserve"> </w:t>
      </w:r>
      <w:r>
        <w:t xml:space="preserve">“</w:t>
      </w:r>
      <w:r>
        <w:t xml:space="preserve">สวัสดีครับ พี่น้องชาวอีสาน เฮ็ดนาปีนี้เป็นจังได๋แล ขายข้าวได้ราคาดีบ่น้อครับ</w:t>
      </w:r>
      <w:r>
        <w:t xml:space="preserve">”</w:t>
      </w:r>
      <w:r>
        <w:t xml:space="preserve"> </w:t>
      </w:r>
      <w:r>
        <w:t xml:space="preserve">และในอนาคตผมก็อาจจะเล่าข่าวเป็นภาษาถิ่นกับพี่น้องชาวภาคใต้ได้นะคร้าบ</w:t>
      </w:r>
    </w:p>
    <w:p>
      <w:pPr>
        <w:pStyle w:val="BodyText"/>
      </w:pPr>
      <w:r>
        <w:t xml:space="preserve">(ดร.ชัย) ทำเอาผมแปลกใจเลยครับที่คุณสุทธิชัยสามารถพูดภาษาถิ่นได้คล่องขนาดน บ</w:t>
      </w:r>
    </w:p>
    <w:p>
      <w:pPr>
        <w:pStyle w:val="BodyText"/>
      </w:pPr>
      <w:r>
        <w:t xml:space="preserve">(Suthichai AI) ผมอยากจะใช้เทคโนโลยี AI เชื่อมประเทศไทยกับโลกอย่างคึกคักน่ะครับ เมื่อโลกเปลี่ยน ไทยก็ต้องปรับสุทธิชัย AI ขออาสาทำหน้าที่เป็นนักรบไฮเทคที่จะนำทัพแห่งข่าวสารเพื่อสร้างเสริมพลังให้กับสังคมไทยทุกมิติทุกจังหวะและทุกสถานการณ์ครับ</w:t>
      </w:r>
    </w:p>
    <w:p>
      <w:pPr>
        <w:pStyle w:val="BodyText"/>
      </w:pPr>
      <w:r>
        <w:t xml:space="preserve">(ดร.ชัย) ถึงจะเป็นอวาทาร์แต่ก็ยังมีจิตวิญญาณของคุณสุทธิชัยอย่างเต็มเปี่ยมจริง ๆ ครับ ด้วยความเป็นพิธีกรมืออาชีพของคุณสุทธิชัย ผมรบกวนคุณสุทธิชัย พูดปิดให้ซักหน่อยครับ</w:t>
      </w:r>
    </w:p>
    <w:p>
      <w:pPr>
        <w:pStyle w:val="BodyText"/>
      </w:pPr>
      <w:r>
        <w:t xml:space="preserve">(Suthichai AI) ด้วยความยินดีครับ สุดท้ายนี้ผมก็ต้องขอขอบคุณแขกผู้มีเกียรติทุกท่าน ผมขอออกไปเยี่ยมชมบูธก่อนนะครับ ขอลาแขกทุกท่านในห้องประชุมแห่งนี้ถ้าเจอผมด้านนอก ทักทายได้นะครับ สวัสดีครับ</w:t>
      </w:r>
    </w:p>
    <w:p>
      <w:pPr>
        <w:pStyle w:val="BodyText"/>
      </w:pPr>
      <w:r>
        <w:t xml:space="preserve">(ดร.ชัย) ขอบคุณครับ</w:t>
      </w:r>
    </w:p>
    <w:p>
      <w:pPr>
        <w:pStyle w:val="BodyText"/>
      </w:pPr>
      <w:r>
        <w:t xml:space="preserve">[เสียงปรบมือ] ครับทุกท่านครับ และนั่นก็คือ AI for Thai ครับ ส่วนหนึ่งที่เราได้เห็น นักข่าวคนแรกของไทย และ Jib Jib ที่พิธีกรเล่นด้วย เมื่อสักครู่นี้ ที่ท่านพิธีกรเล่นด้วยอยู่นะครับ ความตื่นเต้นยังมีอีกเยอะนะครับ เรื่อง Face Recognition เรื่องของภาษานะครับ เชิญชมได้ที่บูธ AI และ บูธอื่น ๆ อีกมากมาย ในงานสัมมนาก็มีความเข้มข้นไม่ต่างจากกันนะครับ ก็เรียนเชิญทุกท่านมาร่วมประสบการณ์กับเรานะครับ ขอบคุณครับ</w:t>
      </w:r>
    </w:p>
    <w:p>
      <w:pPr>
        <w:pStyle w:val="BodyText"/>
      </w:pPr>
      <w:r>
        <w:t xml:space="preserve">[เสียงปรบมือ] ท่านผู้อำนวยการ NECTEC สวทช. และที่น่าตื่นเต้นไปกว่านั้นค่ะ สื่อมวลชนอาวุโสคนแรกของประเทศไทยนะคะ กับคุณสุทธิชัย หยุ่น AI ค่ะ</w:t>
      </w:r>
    </w:p>
    <w:p>
      <w:pPr>
        <w:pStyle w:val="BodyText"/>
      </w:pPr>
      <w:r>
        <w:t xml:space="preserve">(ดร.ปรัชญา) สุดยอดไปเลยนะครับ วันนี้</w:t>
      </w:r>
    </w:p>
    <w:p>
      <w:pPr>
        <w:pStyle w:val="BodyText"/>
      </w:pPr>
      <w:r>
        <w:t xml:space="preserve">(คุณศิริพร) ผู้สนับสนุนขับเคลื่อน AI ในวันนี้นะคะ ซึ่งได้แก่ บริษัท กสท โทรคมนาคม จำกัด</w:t>
      </w:r>
    </w:p>
    <w:p>
      <w:pPr>
        <w:pStyle w:val="BodyText"/>
      </w:pPr>
      <w:r>
        <w:t xml:space="preserve">(มหาชน) บริษัท อินเทอร์เน็ตมาร์เก็ตติ้ง จำกัด หรือ pantip.com บริษัท กสิกร บิสซิเนส เทคโนโลยี กรุ๊ป หรือ KPTG บริษัท อินเทอร์เน็ตประเทศไทย จำกัด</w:t>
      </w:r>
    </w:p>
    <w:p>
      <w:pPr>
        <w:pStyle w:val="BodyText"/>
      </w:pPr>
      <w:r>
        <w:t xml:space="preserve">(มหาชน) หรือ INET ที่เรานำมาแสดงในวันนี้ก็ต้องขอขอบคุณ เกม วิทยาลัยครีเอทีฟ ดีไซน์ แอนด์ เอ็นเตอร์เทนเมนต์เทคโนโลยี หลักสูตรการออกแบบเชิงโต้ตอบและการพัฒนาเกม มหาวิทยาลัยธุรกิจบัณฑิตย์</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พิธีเปิดงานประชุมวิชาการ และนิทรรศการของ NECTEC ประจําปี 2562 ได้เสร็จสิ้นเป็นที่เรียบร้อยค่ะ ช่วงต่อไป เราจะเข้าสู่การสัมมนาวิชาการ ในหัวข้อต่าง ๆ ดังที่ดร.ชัย เรียนให้แขกผู้มีเกียรติรับทราบนะคะ เรามีมีหัวข้อที่น่าสนใจ ทั้งสิ้น 14 หัวข้อ ซึ่งจะเป็นการนำเสนอความรู้จากงานวิจัยพัฒนาของเนคเทค ร่วมกับผู้ทรงคุณวุฒิ จากหน่วยงานทั้งภาครัฐ ภาคเอกชน ในสาขาต่าง ๆ ที่จะมาแลกเปลี่ยนมุมมองร่วมกันค่ะ</w:t>
      </w:r>
    </w:p>
    <w:p>
      <w:pPr>
        <w:pStyle w:val="BodyText"/>
      </w:pPr>
      <w:r>
        <w:t xml:space="preserve">(ดร. ปรัชญา)</w:t>
      </w:r>
    </w:p>
    <w:p>
      <w:pPr>
        <w:pStyle w:val="BodyText"/>
      </w:pPr>
      <w:r>
        <w:t xml:space="preserve">[ภาษาต่างประเทศ]ุ</w:t>
      </w:r>
    </w:p>
    <w:p>
      <w:pPr>
        <w:pStyle w:val="BodyText"/>
      </w:pPr>
      <w:r>
        <w:t xml:space="preserve">(คุณศิริพร) ซึ่งแบ่งออกเป็น 6 ห้องด้วยกันค่ะ คือ ห้อง Ballroom A – C และห้อง Ladprao 1-3 โดยการสัมมนาในช่วงเช้า จะเริ่มในเวลา 10.30 น. ค่ะ</w:t>
      </w:r>
    </w:p>
    <w:p>
      <w:pPr>
        <w:pStyle w:val="BodyText"/>
      </w:pPr>
      <w:r>
        <w:t xml:space="preserve">(ดร. ปรัชญา)</w:t>
      </w:r>
    </w:p>
    <w:p>
      <w:pPr>
        <w:pStyle w:val="BodyText"/>
      </w:pPr>
      <w:r>
        <w:t xml:space="preserve">[ภาษาต่างประเทศ]</w:t>
      </w:r>
    </w:p>
    <w:p>
      <w:pPr>
        <w:pStyle w:val="BodyText"/>
      </w:pPr>
      <w:r>
        <w:t xml:space="preserve">(คุณศิริพร) สำหรับหัวข้อสัมมนาต่าง ๆ สามารถติดตามรายละเอียดได้จากบอร์ดบริเวณจุดลงทะเบียน โดยทางคณะผู้จัดงานขอสงวนสิทธิ์ที่นั่งให้แก่ท่านที่ลงทะเบียนมาล่วงหน้านะคะ และจะเปิดรับลงทะเบียนหน้างานให้ผู้ที่สนใจท่านอื่น ๆ เข้าร่วมฟังในภายหลังค่ะ</w:t>
      </w:r>
    </w:p>
    <w:p>
      <w:pPr>
        <w:pStyle w:val="BodyText"/>
      </w:pPr>
      <w:r>
        <w:t xml:space="preserve">(ดร. ปรัชญา)</w:t>
      </w:r>
    </w:p>
    <w:p>
      <w:pPr>
        <w:pStyle w:val="BodyText"/>
      </w:pPr>
      <w:r>
        <w:t xml:space="preserve">[ภาษาต่างประเทศ]</w:t>
      </w:r>
    </w:p>
    <w:p>
      <w:pPr>
        <w:pStyle w:val="BodyText"/>
      </w:pPr>
      <w:r>
        <w:t xml:space="preserve">(คุณศิริพร) และขอเชิญทุกท่าน เยี่ยมชมนิทรรศการแสดงผลงานวิจัยพัฒนาของ NECTEC ณ บริเวณโถงนิทรรศการ โดยมีผลงานที่น่าสนใจมากมาย ต้องบอกว่าวันนี้ทีมนักวิจับ NECTEC ขนงานวิจัยปิดตึก NECTEC มาที่นี่เลยนะคะ ซึ่งงานวิจัยสามารถตอบโจทย์ทั้งในผู้ประกอบการในเชิงธุรกิจ และในเชิงผู้ใช้งาน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ยังมีผลงานที่น่าสนใจจากโครงการพัฒนาเยาวชน ซึ่งเป็นอีกบทบาทหนึ่งที่ NECTEC ร่วมกับหน่วยงานพันธมิตรสนับสนุนให้นักเรียน นักศึกษา ได้พัฒนาต่อยอดจากโครงงานไปสู่ผู้ใช้งานมากยิ่งขึ้น ท่านสามารถไปเยี่ยมชมและให้คำแนะนำแก่น้อง ๆ ได้ในโซนนิทรรศการ</w:t>
      </w:r>
      <w:r>
        <w:t xml:space="preserve"> </w:t>
      </w:r>
      <w:r>
        <w:t xml:space="preserve">“</w:t>
      </w:r>
      <w:r>
        <w:t xml:space="preserve">โครงการต่อกล้าให้เติบใหญ่</w:t>
      </w:r>
      <w:r>
        <w:t xml:space="preserve">”</w:t>
      </w:r>
      <w:r>
        <w:t xml:space="preserve"> </w:t>
      </w:r>
      <w:r>
        <w:t xml:space="preserve">ค่ะ</w:t>
      </w:r>
    </w:p>
    <w:p>
      <w:pPr>
        <w:pStyle w:val="BodyText"/>
      </w:pPr>
      <w:r>
        <w:t xml:space="preserve">(ดร. ปรัชญา)</w:t>
      </w:r>
    </w:p>
    <w:p>
      <w:pPr>
        <w:pStyle w:val="BodyText"/>
      </w:pPr>
      <w:r>
        <w:t xml:space="preserve">[ภาษาต่างประเทศ]</w:t>
      </w:r>
    </w:p>
    <w:p>
      <w:pPr>
        <w:pStyle w:val="BodyText"/>
      </w:pPr>
      <w:r>
        <w:t xml:space="preserve">(คุณศิริพร) และสำหรับท่านที่สนใจเอกสารประกอบการบรรยาย วิดีโอบันทึกภาพการสัมมนานะคะ สามารถติดตามชมย้อนหลังได้ภายหลังการจัดงานประมาณ 2 สัปดาห์ ได้ที่เว็บไซต์ https://www.nectec.or.th/ace2019 หรือทาง Social Media ทุกแพลตฟอร์ม ไม่ว่าจะเป็น Facebook NECTEC / Line/ Twitter และอย่าลืม Subscribe NECTEC Youtube ด้วยนะคะ</w:t>
      </w:r>
    </w:p>
    <w:p>
      <w:pPr>
        <w:pStyle w:val="BodyText"/>
      </w:pPr>
      <w:r>
        <w:t xml:space="preserve">(ดร. ปรัชญา)</w:t>
      </w:r>
    </w:p>
    <w:p>
      <w:pPr>
        <w:pStyle w:val="BodyText"/>
      </w:pPr>
      <w:r>
        <w:t xml:space="preserve">[ภาษาต่างประเทศ]</w:t>
      </w:r>
    </w:p>
    <w:p>
      <w:pPr>
        <w:pStyle w:val="BodyText"/>
      </w:pPr>
      <w:r>
        <w:t xml:space="preserve">(คุณศิริพร) และสุดท้ายนี้ต้องรบกวนทุกท่านขอเสียงปรบมือให้กับเจ้าหน้าที่ถอดความเสียงพูด และล่ามภาษามือด้วยค่ะ สำหรับในช่วงนี้ดิฉัน ศิริพร ปานสวัสดิ์ และดร.ปรัชญา บุญขวัญ ขอขอบคุณแขกผู้มีเกียรติทุกท่าน สวัสดีค่ะ</w:t>
      </w:r>
    </w:p>
    <w:p>
      <w:pPr>
        <w:pStyle w:val="BodyText"/>
      </w:pPr>
      <w:r>
        <w:t xml:space="preserve">(ดร. ปรัชญา)</w:t>
      </w:r>
    </w:p>
    <w:p>
      <w:pPr>
        <w:pStyle w:val="BodyText"/>
      </w:pPr>
      <w:r>
        <w:t xml:space="preserve">[ภาษาต่างประเทศ]</w:t>
      </w:r>
    </w:p>
    <w:p>
      <w:pPr>
        <w:pStyle w:val="BodyText"/>
      </w:pPr>
      <w:r>
        <w:t xml:space="preserve">[เสียงดนตรี]</w:t>
      </w:r>
    </w:p>
    <w:p>
      <w:pPr>
        <w:pStyle w:val="BodyText"/>
      </w:pPr>
      <w:r>
        <w:t xml:space="preserve">[เสียงปรบมือ]</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พิธีเปิดประชุมวิชาการและนิทรรศการของเนคเทค NECTEC Annual Conference and Exhibition (NECTEC-ACE 2019)</dc:title>
  <dc:creator/>
  <cp:keywords/>
  <dcterms:created xsi:type="dcterms:W3CDTF">2021-03-23T08:36:53Z</dcterms:created>
  <dcterms:modified xsi:type="dcterms:W3CDTF">2021-03-23T08:3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กันยายน 2562 เวลา 07.00 น.</vt:lpwstr>
  </property>
  <property fmtid="{D5CDD505-2E9C-101B-9397-08002B2CF9AE}" pid="3" name="subtitle">
    <vt:lpwstr/>
  </property>
</Properties>
</file>